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7BB311CA" w:rsidR="00DD4540" w:rsidRPr="00EF5A16" w:rsidRDefault="00E27DD9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Regresinė</w:t>
      </w:r>
      <w:r w:rsidR="00EF5A16">
        <w:rPr>
          <w:rFonts w:ascii="Calibri" w:hAnsi="Calibri" w:cs="Calibri"/>
          <w:color w:val="000000"/>
          <w:sz w:val="56"/>
          <w:szCs w:val="56"/>
        </w:rPr>
        <w:t xml:space="preserve"> analizė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C1CD53E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1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5FE5CCF5" w14:textId="10185DCF" w:rsidR="00944AE2" w:rsidRPr="00725294" w:rsidRDefault="00944AE2" w:rsidP="00C00BE2">
      <w:r>
        <w:t>Darbas atliktas naudojant R</w:t>
      </w:r>
      <w:r w:rsidR="00923622">
        <w:t>,</w:t>
      </w:r>
      <w:r>
        <w:t xml:space="preserve"> SAS</w:t>
      </w:r>
      <w:r w:rsidR="00923622">
        <w:t xml:space="preserve"> ir </w:t>
      </w:r>
      <w:proofErr w:type="spellStart"/>
      <w:r w:rsidR="00923622">
        <w:t>Python</w:t>
      </w:r>
      <w:proofErr w:type="spellEnd"/>
      <w:r>
        <w:t>.</w:t>
      </w:r>
    </w:p>
    <w:p w14:paraId="3D0AA209" w14:textId="3A9CDEA3" w:rsidR="006D187B" w:rsidRPr="00725294" w:rsidRDefault="00054E6F" w:rsidP="00C00BE2">
      <w:r w:rsidRPr="00725294">
        <w:t>Naudoti R paketai:</w:t>
      </w:r>
    </w:p>
    <w:p w14:paraId="32113A28" w14:textId="047ED0AE" w:rsidR="00054E6F" w:rsidRPr="00054E6F" w:rsidRDefault="00D83C91" w:rsidP="00054E6F">
      <w:proofErr w:type="spellStart"/>
      <w:r w:rsidRPr="00725294">
        <w:rPr>
          <w:i/>
          <w:iCs/>
        </w:rPr>
        <w:t>t</w:t>
      </w:r>
      <w:r w:rsidR="00054E6F" w:rsidRPr="00725294">
        <w:rPr>
          <w:i/>
          <w:iCs/>
        </w:rPr>
        <w:t>idyverse</w:t>
      </w:r>
      <w:proofErr w:type="spellEnd"/>
      <w:r>
        <w:t>.</w:t>
      </w:r>
    </w:p>
    <w:p w14:paraId="5B56EA59" w14:textId="574D15D0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janitor</w:t>
      </w:r>
      <w:proofErr w:type="spellEnd"/>
    </w:p>
    <w:p w14:paraId="58EF592B" w14:textId="09C81193" w:rsidR="00944AE2" w:rsidRPr="000E7FBA" w:rsidRDefault="00944AE2" w:rsidP="00054E6F">
      <w:pPr>
        <w:rPr>
          <w:i/>
          <w:iCs/>
        </w:rPr>
      </w:pPr>
      <w:proofErr w:type="spellStart"/>
      <w:r w:rsidRPr="000E7FBA">
        <w:rPr>
          <w:i/>
          <w:iCs/>
        </w:rPr>
        <w:t>car</w:t>
      </w:r>
      <w:proofErr w:type="spellEnd"/>
      <w:r w:rsidRPr="000E7FBA">
        <w:rPr>
          <w:i/>
          <w:iCs/>
        </w:rPr>
        <w:t xml:space="preserve"> </w:t>
      </w:r>
    </w:p>
    <w:p w14:paraId="35E76986" w14:textId="468D21B3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lmtest</w:t>
      </w:r>
      <w:proofErr w:type="spellEnd"/>
    </w:p>
    <w:p w14:paraId="2F52A440" w14:textId="55263DD6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RcmdrMisc</w:t>
      </w:r>
      <w:proofErr w:type="spellEnd"/>
    </w:p>
    <w:p w14:paraId="371F1661" w14:textId="45F2EF09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lm.beta</w:t>
      </w:r>
      <w:proofErr w:type="spellEnd"/>
    </w:p>
    <w:p w14:paraId="13C8F39B" w14:textId="193B4498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psych</w:t>
      </w:r>
      <w:proofErr w:type="spellEnd"/>
    </w:p>
    <w:p w14:paraId="0799F033" w14:textId="11D38354" w:rsidR="00955C43" w:rsidRPr="001B2CA7" w:rsidRDefault="00E27DD9" w:rsidP="001B2CA7">
      <w:pPr>
        <w:rPr>
          <w:i/>
          <w:iCs/>
        </w:rPr>
      </w:pPr>
      <w:proofErr w:type="spellStart"/>
      <w:r w:rsidRPr="000E7FBA">
        <w:rPr>
          <w:i/>
          <w:iCs/>
        </w:rPr>
        <w:t>ppcor</w:t>
      </w:r>
      <w:proofErr w:type="spellEnd"/>
    </w:p>
    <w:p w14:paraId="69A22E58" w14:textId="0DD8DB76" w:rsidR="00626A45" w:rsidRDefault="00626A45" w:rsidP="00626A45"/>
    <w:p w14:paraId="587483E9" w14:textId="77777777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8F57244" w14:textId="77777777" w:rsidR="00626A45" w:rsidRDefault="00626A45" w:rsidP="00626A45">
      <w:pPr>
        <w:pStyle w:val="Antrat2"/>
      </w:pPr>
    </w:p>
    <w:p w14:paraId="2425ABFF" w14:textId="398AF5A1" w:rsidR="00626A45" w:rsidRDefault="0000060E" w:rsidP="00626A45">
      <w:pPr>
        <w:jc w:val="both"/>
        <w:rPr>
          <w:rStyle w:val="Hipersaitas"/>
        </w:rPr>
      </w:pPr>
      <w:r>
        <w:rPr>
          <w:rFonts w:cstheme="minorHAnsi"/>
        </w:rPr>
        <w:t>Šalių gyventojų v</w:t>
      </w:r>
      <w:r w:rsidR="00626A45">
        <w:rPr>
          <w:rFonts w:cstheme="minorHAnsi"/>
        </w:rPr>
        <w:t>idutinė gyvenimo trukmė</w:t>
      </w:r>
      <w:r>
        <w:rPr>
          <w:rFonts w:cstheme="minorHAnsi"/>
        </w:rPr>
        <w:t xml:space="preserve"> pagal sveikatos rodiklius</w:t>
      </w:r>
      <w:r w:rsidR="00626A45">
        <w:rPr>
          <w:rFonts w:cstheme="minorHAnsi"/>
        </w:rPr>
        <w:t>.</w:t>
      </w:r>
    </w:p>
    <w:p w14:paraId="544422A9" w14:textId="1DAF7F24" w:rsidR="00626A45" w:rsidRDefault="00626A45" w:rsidP="00626A45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 xml:space="preserve">. Prieiga per internetą: </w:t>
      </w:r>
      <w:hyperlink r:id="rId9" w:history="1">
        <w:r w:rsidRPr="001009BF">
          <w:rPr>
            <w:rStyle w:val="Hipersaitas"/>
          </w:rPr>
          <w:t>https://www.kaggle.com/kumarajarshi/life-expectancy-who</w:t>
        </w:r>
      </w:hyperlink>
    </w:p>
    <w:p w14:paraId="57E6BDED" w14:textId="664E8B41" w:rsidR="00626A45" w:rsidRDefault="00626A45" w:rsidP="00626A45">
      <w:pPr>
        <w:jc w:val="both"/>
      </w:pPr>
      <w:r>
        <w:t xml:space="preserve">Originalus šaltinis </w:t>
      </w:r>
      <w:r w:rsidR="00527C4D">
        <w:t>–</w:t>
      </w:r>
      <w:r>
        <w:t xml:space="preserve"> WHO</w:t>
      </w:r>
      <w:r w:rsidR="00527C4D">
        <w:t>.</w:t>
      </w:r>
    </w:p>
    <w:p w14:paraId="5367EA26" w14:textId="77777777" w:rsidR="00626A45" w:rsidRPr="00626A45" w:rsidRDefault="00626A45" w:rsidP="00626A45"/>
    <w:p w14:paraId="2751803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6B8BD81" w14:textId="77777777" w:rsidR="00955C43" w:rsidRDefault="00955C43" w:rsidP="003E1F95">
      <w:pPr>
        <w:pStyle w:val="Antrat1"/>
        <w:rPr>
          <w:sz w:val="28"/>
          <w:szCs w:val="40"/>
        </w:rPr>
      </w:pPr>
    </w:p>
    <w:p w14:paraId="04D2A4A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5ABEE8B" w14:textId="4FEB15B9" w:rsidR="00955C43" w:rsidRDefault="00955C43" w:rsidP="00955C43"/>
    <w:p w14:paraId="08AD4223" w14:textId="79CEE9B7" w:rsidR="00955C43" w:rsidRDefault="00955C43" w:rsidP="00955C43"/>
    <w:p w14:paraId="52BF2989" w14:textId="0AA94B1C" w:rsidR="00955C43" w:rsidRDefault="00527C4D" w:rsidP="00955C43">
      <w:r>
        <w:br w:type="page"/>
      </w:r>
    </w:p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1105893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060DA9C1" w14:textId="77777777" w:rsidR="00E563A0" w:rsidRDefault="00E563A0" w:rsidP="00E563A0">
      <w:pPr>
        <w:pStyle w:val="SourceCode"/>
        <w:rPr>
          <w:lang w:val="en-US"/>
        </w:rPr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anit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life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ean_names</w:t>
      </w:r>
      <w:proofErr w:type="spellEnd"/>
      <w:r>
        <w:rPr>
          <w:rStyle w:val="NormalTok"/>
        </w:rPr>
        <w:t>()</w:t>
      </w:r>
    </w:p>
    <w:p w14:paraId="077CABE0" w14:textId="7F51502F" w:rsidR="00E563A0" w:rsidRPr="00E563A0" w:rsidRDefault="00E563A0" w:rsidP="00D56ABB">
      <w:pPr>
        <w:rPr>
          <w:rStyle w:val="Antrat2Diagrama"/>
          <w:szCs w:val="22"/>
        </w:rPr>
      </w:pPr>
      <w:r w:rsidRPr="00E563A0">
        <w:rPr>
          <w:rStyle w:val="Antrat2Diagrama"/>
          <w:szCs w:val="22"/>
        </w:rPr>
        <w:t>Tikslas: prognozuoti vidutinę gyvenimo trukmę šalyje pagal tam tikrus sveikatos rodiklius.</w:t>
      </w:r>
    </w:p>
    <w:p w14:paraId="3B1C6E0A" w14:textId="77777777" w:rsidR="0050363A" w:rsidRPr="0050363A" w:rsidRDefault="0050363A" w:rsidP="0050363A">
      <w:pPr>
        <w:pStyle w:val="SourceCode"/>
        <w:rPr>
          <w:rFonts w:ascii="Courier New" w:hAnsi="Courier New" w:cs="Courier New"/>
          <w:lang w:val="en-US"/>
        </w:rPr>
      </w:pPr>
      <w:proofErr w:type="spellStart"/>
      <w:r w:rsidRPr="0050363A">
        <w:rPr>
          <w:rStyle w:val="FunctionTok"/>
          <w:rFonts w:ascii="Courier New" w:hAnsi="Courier New" w:cs="Courier New"/>
        </w:rPr>
        <w:t>set.seed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DecValTok"/>
          <w:rFonts w:ascii="Courier New" w:hAnsi="Courier New" w:cs="Courier New"/>
        </w:rPr>
        <w:t>100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transform_1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ntrolFlowTok"/>
          <w:rFonts w:ascii="Courier New" w:hAnsi="Courier New" w:cs="Courier New"/>
        </w:rPr>
        <w:t>function</w:t>
      </w:r>
      <w:proofErr w:type="spellEnd"/>
      <w:r w:rsidRPr="0050363A">
        <w:rPr>
          <w:rStyle w:val="NormalTok"/>
          <w:rFonts w:ascii="Courier New" w:hAnsi="Courier New" w:cs="Courier New"/>
        </w:rPr>
        <w:t>(x) {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mutate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gdp_per_capita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NormalTok"/>
          <w:rFonts w:ascii="Courier New" w:hAnsi="Courier New" w:cs="Courier New"/>
        </w:rPr>
        <w:t>gdp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/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NormalTok"/>
          <w:rFonts w:ascii="Courier New" w:hAnsi="Courier New" w:cs="Courier New"/>
        </w:rPr>
        <w:t>population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group_by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countr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fill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everything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, </w:t>
      </w:r>
      <w:r w:rsidRPr="0050363A">
        <w:rPr>
          <w:rStyle w:val="AttributeTok"/>
          <w:rFonts w:ascii="Courier New" w:hAnsi="Courier New" w:cs="Courier New"/>
        </w:rPr>
        <w:t>.</w:t>
      </w:r>
      <w:proofErr w:type="spellStart"/>
      <w:r w:rsidRPr="0050363A">
        <w:rPr>
          <w:rStyle w:val="AttributeTok"/>
          <w:rFonts w:ascii="Courier New" w:hAnsi="Courier New" w:cs="Courier New"/>
        </w:rPr>
        <w:t>direction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up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NormalTok"/>
          <w:rFonts w:ascii="Courier New" w:hAnsi="Courier New" w:cs="Courier New"/>
        </w:rPr>
        <w:t>dplyr</w:t>
      </w:r>
      <w:proofErr w:type="spellEnd"/>
      <w:r w:rsidRPr="0050363A">
        <w:rPr>
          <w:rStyle w:val="SpecialCharTok"/>
          <w:rFonts w:ascii="Courier New" w:hAnsi="Courier New" w:cs="Courier New"/>
        </w:rPr>
        <w:t>::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FunctionTok"/>
          <w:rFonts w:ascii="Courier New" w:hAnsi="Courier New" w:cs="Courier New"/>
        </w:rPr>
        <w:t>c</w:t>
      </w:r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, </w:t>
      </w:r>
      <w:r w:rsidRPr="0050363A">
        <w:rPr>
          <w:rStyle w:val="DecValTok"/>
          <w:rFonts w:ascii="Courier New" w:hAnsi="Courier New" w:cs="Courier New"/>
        </w:rPr>
        <w:t>3</w:t>
      </w:r>
      <w:r w:rsidRPr="0050363A">
        <w:rPr>
          <w:rStyle w:val="NormalTok"/>
          <w:rFonts w:ascii="Courier New" w:hAnsi="Courier New" w:cs="Courier New"/>
        </w:rPr>
        <w:t xml:space="preserve">), </w:t>
      </w:r>
      <w:r w:rsidRPr="0050363A">
        <w:rPr>
          <w:rStyle w:val="SpecialCharTok"/>
          <w:rFonts w:ascii="Courier New" w:hAnsi="Courier New" w:cs="Courier New"/>
        </w:rPr>
        <w:t>-</w:t>
      </w:r>
      <w:proofErr w:type="spellStart"/>
      <w:r w:rsidRPr="0050363A">
        <w:rPr>
          <w:rStyle w:val="NormalTok"/>
          <w:rFonts w:ascii="Courier New" w:hAnsi="Courier New" w:cs="Courier New"/>
        </w:rPr>
        <w:t>population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, </w:t>
      </w:r>
      <w:r w:rsidRPr="0050363A">
        <w:rPr>
          <w:rStyle w:val="SpecialCharTok"/>
          <w:rFonts w:ascii="Courier New" w:hAnsi="Courier New" w:cs="Courier New"/>
        </w:rPr>
        <w:t>-</w:t>
      </w:r>
      <w:proofErr w:type="spellStart"/>
      <w:r w:rsidRPr="0050363A">
        <w:rPr>
          <w:rStyle w:val="NormalTok"/>
          <w:rFonts w:ascii="Courier New" w:hAnsi="Courier New" w:cs="Courier New"/>
        </w:rPr>
        <w:t>gdp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, </w:t>
      </w:r>
      <w:r w:rsidRPr="0050363A">
        <w:rPr>
          <w:rStyle w:val="SpecialCharTok"/>
          <w:rFonts w:ascii="Courier New" w:hAnsi="Courier New" w:cs="Courier New"/>
        </w:rPr>
        <w:t>-</w:t>
      </w:r>
      <w:proofErr w:type="spellStart"/>
      <w:r w:rsidRPr="0050363A">
        <w:rPr>
          <w:rStyle w:val="NormalTok"/>
          <w:rFonts w:ascii="Courier New" w:hAnsi="Courier New" w:cs="Courier New"/>
        </w:rPr>
        <w:t>percentage_expenditure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drop_na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ungroup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NormalTok"/>
          <w:rFonts w:ascii="Courier New" w:hAnsi="Courier New" w:cs="Courier New"/>
        </w:rPr>
        <w:t>dplyr</w:t>
      </w:r>
      <w:proofErr w:type="spellEnd"/>
      <w:r w:rsidRPr="0050363A">
        <w:rPr>
          <w:rStyle w:val="SpecialCharTok"/>
          <w:rFonts w:ascii="Courier New" w:hAnsi="Courier New" w:cs="Courier New"/>
        </w:rPr>
        <w:t>::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}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1</w:t>
      </w:r>
      <w:r w:rsidRPr="0050363A">
        <w:rPr>
          <w:rStyle w:val="NormalTok"/>
          <w:rFonts w:ascii="Courier New" w:hAnsi="Courier New" w:cs="Courier New"/>
        </w:rPr>
        <w:t>(x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1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ilt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=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max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 xml:space="preserve"># atskiri duomenys, patikrinti kaip gautas galutinis modelis </w:t>
      </w:r>
      <w:proofErr w:type="spellStart"/>
      <w:r w:rsidRPr="0050363A">
        <w:rPr>
          <w:rStyle w:val="CommentTok"/>
          <w:rFonts w:ascii="Courier New" w:hAnsi="Courier New" w:cs="Courier New"/>
        </w:rPr>
        <w:t>progrnozuoja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reikšmes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ilt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!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max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lice_sample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n=</w:t>
      </w:r>
      <w:r w:rsidRPr="0050363A">
        <w:rPr>
          <w:rStyle w:val="DecValTok"/>
          <w:rFonts w:ascii="Courier New" w:hAnsi="Courier New" w:cs="Courier New"/>
        </w:rPr>
        <w:t>10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 xml:space="preserve"># </w:t>
      </w:r>
      <w:proofErr w:type="spellStart"/>
      <w:r w:rsidRPr="0050363A">
        <w:rPr>
          <w:rStyle w:val="CommentTok"/>
          <w:rFonts w:ascii="Courier New" w:hAnsi="Courier New" w:cs="Courier New"/>
        </w:rPr>
        <w:t>kaikurių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mmentTok"/>
          <w:rFonts w:ascii="Courier New" w:hAnsi="Courier New" w:cs="Courier New"/>
        </w:rPr>
        <w:t>kovariančių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priklausomybę nėra tiesinė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1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pivot_long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gplo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ae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x=</w:t>
      </w:r>
      <w:proofErr w:type="spellStart"/>
      <w:r w:rsidRPr="0050363A">
        <w:rPr>
          <w:rStyle w:val="NormalTok"/>
          <w:rFonts w:ascii="Courier New" w:hAnsi="Courier New" w:cs="Courier New"/>
        </w:rPr>
        <w:t>value,</w:t>
      </w:r>
      <w:r w:rsidRPr="0050363A">
        <w:rPr>
          <w:rStyle w:val="AttributeTok"/>
          <w:rFonts w:ascii="Courier New" w:hAnsi="Courier New" w:cs="Courier New"/>
        </w:rPr>
        <w:t>y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acet_wrap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vars</w:t>
      </w:r>
      <w:proofErr w:type="spellEnd"/>
      <w:r w:rsidRPr="0050363A">
        <w:rPr>
          <w:rStyle w:val="NormalTok"/>
          <w:rFonts w:ascii="Courier New" w:hAnsi="Courier New" w:cs="Courier New"/>
        </w:rPr>
        <w:t>(name),</w:t>
      </w:r>
      <w:proofErr w:type="spellStart"/>
      <w:r w:rsidRPr="0050363A">
        <w:rPr>
          <w:rStyle w:val="AttributeTok"/>
          <w:rFonts w:ascii="Courier New" w:hAnsi="Courier New" w:cs="Courier New"/>
        </w:rPr>
        <w:t>scales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free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poin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smooth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method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lm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theme_minimal</w:t>
      </w:r>
      <w:proofErr w:type="spellEnd"/>
      <w:r w:rsidRPr="0050363A">
        <w:rPr>
          <w:rStyle w:val="NormalTok"/>
          <w:rFonts w:ascii="Courier New" w:hAnsi="Courier New" w:cs="Courier New"/>
        </w:rPr>
        <w:t>()</w:t>
      </w:r>
    </w:p>
    <w:p w14:paraId="4CB64CB3" w14:textId="2B9BA0A4" w:rsidR="0050363A" w:rsidRP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68418C87" wp14:editId="068EB3FD">
            <wp:extent cx="4616450" cy="3695700"/>
            <wp:effectExtent l="0" t="0" r="0" b="0"/>
            <wp:docPr id="37" name="Paveikslėlis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94B6B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m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~</w:t>
      </w:r>
      <w:r w:rsidRPr="0050363A">
        <w:rPr>
          <w:rStyle w:val="NormalTok"/>
          <w:rFonts w:ascii="Courier New" w:hAnsi="Courier New" w:cs="Courier New"/>
        </w:rPr>
        <w:t xml:space="preserve"> ., </w:t>
      </w:r>
      <w:r w:rsidRPr="0050363A">
        <w:rPr>
          <w:rStyle w:val="AttributeTok"/>
          <w:rFonts w:ascii="Courier New" w:hAnsi="Courier New" w:cs="Courier New"/>
        </w:rPr>
        <w:t>data =</w:t>
      </w:r>
      <w:r w:rsidRPr="0050363A">
        <w:rPr>
          <w:rStyle w:val="NormalTok"/>
          <w:rFonts w:ascii="Courier New" w:hAnsi="Courier New" w:cs="Courier New"/>
        </w:rPr>
        <w:t xml:space="preserve"> x_1)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FunctionTok"/>
          <w:rFonts w:ascii="Courier New" w:hAnsi="Courier New" w:cs="Courier New"/>
        </w:rPr>
        <w:t>crPlot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>)</w:t>
      </w:r>
    </w:p>
    <w:p w14:paraId="61BEF9EC" w14:textId="3BD8DBE1" w:rsidR="0050363A" w:rsidRP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lastRenderedPageBreak/>
        <w:drawing>
          <wp:inline distT="0" distB="0" distL="0" distR="0" wp14:anchorId="35B91107" wp14:editId="6ED9FD57">
            <wp:extent cx="4616450" cy="3695700"/>
            <wp:effectExtent l="0" t="0" r="0" b="0"/>
            <wp:docPr id="36" name="Paveikslėlis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17CF084C" wp14:editId="5EBE0D1F">
            <wp:extent cx="4616450" cy="3695700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6B975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r w:rsidRPr="0050363A">
        <w:rPr>
          <w:rStyle w:val="NormalTok"/>
          <w:rFonts w:ascii="Courier New" w:hAnsi="Courier New" w:cs="Courier New"/>
        </w:rPr>
        <w:t xml:space="preserve">transform_2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ntrolFlowTok"/>
          <w:rFonts w:ascii="Courier New" w:hAnsi="Courier New" w:cs="Courier New"/>
        </w:rPr>
        <w:t>function</w:t>
      </w:r>
      <w:proofErr w:type="spellEnd"/>
      <w:r w:rsidRPr="0050363A">
        <w:rPr>
          <w:rStyle w:val="NormalTok"/>
          <w:rFonts w:ascii="Courier New" w:hAnsi="Courier New" w:cs="Courier New"/>
        </w:rPr>
        <w:t>(x) {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FunctionTok"/>
          <w:rFonts w:ascii="Courier New" w:hAnsi="Courier New" w:cs="Courier New"/>
        </w:rPr>
        <w:t>mutate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gdp_per_capita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gdp_per_capita</w:t>
      </w:r>
      <w:proofErr w:type="spellEnd"/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infant_death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infant_death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measle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measle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total_expenditure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total_expenditure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under_five_death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under_five_death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}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lastRenderedPageBreak/>
        <w:t xml:space="preserve"># transformuojamos </w:t>
      </w:r>
      <w:proofErr w:type="spellStart"/>
      <w:r w:rsidRPr="0050363A">
        <w:rPr>
          <w:rStyle w:val="CommentTok"/>
          <w:rFonts w:ascii="Courier New" w:hAnsi="Courier New" w:cs="Courier New"/>
        </w:rPr>
        <w:t>kaikurios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mmentTok"/>
          <w:rFonts w:ascii="Courier New" w:hAnsi="Courier New" w:cs="Courier New"/>
        </w:rPr>
        <w:t>kovariantės</w:t>
      </w:r>
      <w:proofErr w:type="spellEnd"/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2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2</w:t>
      </w:r>
      <w:r w:rsidRPr="0050363A">
        <w:rPr>
          <w:rStyle w:val="NormalTok"/>
          <w:rFonts w:ascii="Courier New" w:hAnsi="Courier New" w:cs="Courier New"/>
        </w:rPr>
        <w:t>(x_1)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2</w:t>
      </w:r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Kintamųjų tiesinis ryšys patikrinamas dar kartą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2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pivot_long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gplo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ae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x=</w:t>
      </w:r>
      <w:proofErr w:type="spellStart"/>
      <w:r w:rsidRPr="0050363A">
        <w:rPr>
          <w:rStyle w:val="NormalTok"/>
          <w:rFonts w:ascii="Courier New" w:hAnsi="Courier New" w:cs="Courier New"/>
        </w:rPr>
        <w:t>value,</w:t>
      </w:r>
      <w:r w:rsidRPr="0050363A">
        <w:rPr>
          <w:rStyle w:val="AttributeTok"/>
          <w:rFonts w:ascii="Courier New" w:hAnsi="Courier New" w:cs="Courier New"/>
        </w:rPr>
        <w:t>y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acet_wrap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vars</w:t>
      </w:r>
      <w:proofErr w:type="spellEnd"/>
      <w:r w:rsidRPr="0050363A">
        <w:rPr>
          <w:rStyle w:val="NormalTok"/>
          <w:rFonts w:ascii="Courier New" w:hAnsi="Courier New" w:cs="Courier New"/>
        </w:rPr>
        <w:t>(name),</w:t>
      </w:r>
      <w:proofErr w:type="spellStart"/>
      <w:r w:rsidRPr="0050363A">
        <w:rPr>
          <w:rStyle w:val="AttributeTok"/>
          <w:rFonts w:ascii="Courier New" w:hAnsi="Courier New" w:cs="Courier New"/>
        </w:rPr>
        <w:t>scales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free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poin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smooth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method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lm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theme_minimal</w:t>
      </w:r>
      <w:proofErr w:type="spellEnd"/>
      <w:r w:rsidRPr="0050363A">
        <w:rPr>
          <w:rStyle w:val="NormalTok"/>
          <w:rFonts w:ascii="Courier New" w:hAnsi="Courier New" w:cs="Courier New"/>
        </w:rPr>
        <w:t>()</w:t>
      </w:r>
    </w:p>
    <w:p w14:paraId="02937BEF" w14:textId="77777777" w:rsidR="00E563A0" w:rsidRDefault="00E563A0" w:rsidP="0050363A">
      <w:pPr>
        <w:pStyle w:val="FirstParagraph"/>
        <w:rPr>
          <w:rFonts w:ascii="Courier New" w:hAnsi="Courier New" w:cs="Courier New"/>
          <w:sz w:val="18"/>
          <w:szCs w:val="18"/>
        </w:rPr>
      </w:pPr>
    </w:p>
    <w:p w14:paraId="2985BED5" w14:textId="03634F97" w:rsid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7C7DFB69" wp14:editId="4F62D7F5">
            <wp:extent cx="4616450" cy="3695700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85B72" w14:textId="624ED798" w:rsidR="00E563A0" w:rsidRPr="00E563A0" w:rsidRDefault="00E563A0" w:rsidP="00E563A0">
      <w:pPr>
        <w:rPr>
          <w:rFonts w:eastAsiaTheme="majorEastAsia" w:cstheme="majorBidi"/>
        </w:rPr>
      </w:pPr>
      <w:r>
        <w:rPr>
          <w:rStyle w:val="Antrat2Diagrama"/>
          <w:szCs w:val="22"/>
        </w:rPr>
        <w:t>Modifikuoti duomenys išsaugomi faile „life_modified.csv“.</w:t>
      </w:r>
    </w:p>
    <w:p w14:paraId="0AF6B8A4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r w:rsidRPr="0050363A">
        <w:rPr>
          <w:rStyle w:val="FunctionTok"/>
          <w:rFonts w:ascii="Courier New" w:hAnsi="Courier New" w:cs="Courier New"/>
        </w:rPr>
        <w:t>write.csv</w:t>
      </w:r>
      <w:r w:rsidRPr="0050363A">
        <w:rPr>
          <w:rStyle w:val="NormalTok"/>
          <w:rFonts w:ascii="Courier New" w:hAnsi="Courier New" w:cs="Courier New"/>
        </w:rPr>
        <w:t xml:space="preserve">(x_2, </w:t>
      </w:r>
      <w:r w:rsidRPr="0050363A">
        <w:rPr>
          <w:rStyle w:val="StringTok"/>
          <w:rFonts w:ascii="Courier New" w:hAnsi="Courier New" w:cs="Courier New"/>
        </w:rPr>
        <w:t>"life_modified.csv"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Sukuriamas modelis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m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~</w:t>
      </w:r>
      <w:r w:rsidRPr="0050363A">
        <w:rPr>
          <w:rStyle w:val="NormalTok"/>
          <w:rFonts w:ascii="Courier New" w:hAnsi="Courier New" w:cs="Courier New"/>
        </w:rPr>
        <w:t xml:space="preserve"> ., </w:t>
      </w:r>
      <w:r w:rsidRPr="0050363A">
        <w:rPr>
          <w:rStyle w:val="AttributeTok"/>
          <w:rFonts w:ascii="Courier New" w:hAnsi="Courier New" w:cs="Courier New"/>
        </w:rPr>
        <w:t>data =</w:t>
      </w:r>
      <w:r w:rsidRPr="0050363A">
        <w:rPr>
          <w:rStyle w:val="NormalTok"/>
          <w:rFonts w:ascii="Courier New" w:hAnsi="Courier New" w:cs="Courier New"/>
        </w:rPr>
        <w:t xml:space="preserve"> x_2)</w:t>
      </w:r>
    </w:p>
    <w:p w14:paraId="172DD492" w14:textId="32DE74EF" w:rsidR="004D74F6" w:rsidRDefault="004D74F6" w:rsidP="00C44926"/>
    <w:p w14:paraId="40B80403" w14:textId="2758DD48" w:rsidR="00C44926" w:rsidRPr="00945277" w:rsidRDefault="00C44926" w:rsidP="00C44926">
      <w:pPr>
        <w:rPr>
          <w:sz w:val="24"/>
          <w:szCs w:val="24"/>
        </w:rPr>
      </w:pPr>
      <w:r w:rsidRPr="00945277">
        <w:rPr>
          <w:sz w:val="24"/>
          <w:szCs w:val="24"/>
        </w:rPr>
        <w:t>Modelio prielaidos</w:t>
      </w:r>
    </w:p>
    <w:p w14:paraId="202C2823" w14:textId="1B38D556" w:rsidR="00E563A0" w:rsidRDefault="00E563A0" w:rsidP="00E563A0">
      <w:pPr>
        <w:pStyle w:val="SourceCode"/>
      </w:pPr>
      <w:r>
        <w:rPr>
          <w:rStyle w:val="CommentTok"/>
        </w:rPr>
        <w:t xml:space="preserve"># Tikrinamas </w:t>
      </w:r>
      <w:r w:rsidR="003C3767">
        <w:rPr>
          <w:rStyle w:val="CommentTok"/>
        </w:rPr>
        <w:t>l</w:t>
      </w:r>
      <w:r>
        <w:rPr>
          <w:rStyle w:val="CommentTok"/>
        </w:rPr>
        <w:t xml:space="preserve">iekanų normalumas, </w:t>
      </w:r>
      <w:proofErr w:type="spellStart"/>
      <w:r>
        <w:rPr>
          <w:rStyle w:val="CommentTok"/>
        </w:rPr>
        <w:t>homoskadiškumas</w:t>
      </w:r>
      <w:proofErr w:type="spellEnd"/>
      <w:r>
        <w:rPr>
          <w:rStyle w:val="CommentTok"/>
        </w:rPr>
        <w:t>, liekanų nepriklausomumas, išskirty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590C9C22" w14:textId="48D253D8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19CA06C2" wp14:editId="4F2490C2">
            <wp:extent cx="4613910" cy="3692525"/>
            <wp:effectExtent l="0" t="0" r="0" b="3175"/>
            <wp:docPr id="49" name="Paveikslėlis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720FAC" wp14:editId="2A44DA08">
            <wp:extent cx="4613910" cy="3692525"/>
            <wp:effectExtent l="0" t="0" r="0" b="3175"/>
            <wp:docPr id="48" name="Paveikslėlis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D03977" wp14:editId="67DD08DE">
            <wp:extent cx="4613910" cy="3692525"/>
            <wp:effectExtent l="0" t="0" r="0" b="3175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394700" wp14:editId="798C33DE">
            <wp:extent cx="4613910" cy="3692525"/>
            <wp:effectExtent l="0" t="0" r="0" b="3175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EA0E3" w14:textId="77777777" w:rsidR="00E563A0" w:rsidRDefault="00E563A0" w:rsidP="00E563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oks.distan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38FF0AD1" w14:textId="7D613FE5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73658A63" wp14:editId="463F16FA">
            <wp:extent cx="4613910" cy="3692525"/>
            <wp:effectExtent l="0" t="0" r="0" b="3175"/>
            <wp:docPr id="45" name="Paveikslėlis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ED269" w14:textId="77777777" w:rsidR="00E563A0" w:rsidRDefault="00E563A0" w:rsidP="00E563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hat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09EAE1DC" w14:textId="71F3C7C0" w:rsidR="00E563A0" w:rsidRDefault="00E563A0" w:rsidP="00E563A0">
      <w:pPr>
        <w:pStyle w:val="FirstParagraph"/>
      </w:pPr>
      <w:r>
        <w:rPr>
          <w:noProof/>
        </w:rPr>
        <w:drawing>
          <wp:inline distT="0" distB="0" distL="0" distR="0" wp14:anchorId="197AEB6F" wp14:editId="6E3E9555">
            <wp:extent cx="4613910" cy="3692525"/>
            <wp:effectExtent l="0" t="0" r="0" b="3175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774FD" w14:textId="77777777" w:rsidR="00E563A0" w:rsidRDefault="00E563A0" w:rsidP="00E563A0">
      <w:pPr>
        <w:pStyle w:val="SourceCode"/>
      </w:pPr>
      <w:r>
        <w:rPr>
          <w:rStyle w:val="CommentTok"/>
        </w:rPr>
        <w:t># Liekanų normalumo testas</w:t>
      </w:r>
      <w:r>
        <w:br/>
      </w: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5849A396" w14:textId="531D4A3D" w:rsidR="00527C4D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hapiro-Wil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rm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 = 0.98195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7493</w:t>
      </w:r>
    </w:p>
    <w:p w14:paraId="45E85097" w14:textId="0AC8418E" w:rsidR="00E563A0" w:rsidRDefault="00E563A0" w:rsidP="00E563A0">
      <w:pPr>
        <w:pStyle w:val="SourceCode"/>
      </w:pP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Homoskadiškumo</w:t>
      </w:r>
      <w:proofErr w:type="spellEnd"/>
      <w:r>
        <w:rPr>
          <w:rStyle w:val="CommentTok"/>
        </w:rPr>
        <w:t xml:space="preserve"> testas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</w:t>
      </w:r>
      <w:r w:rsidR="00945277">
        <w:rPr>
          <w:rStyle w:val="FunctionTok"/>
        </w:rPr>
        <w:t>p</w:t>
      </w:r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 w:rsidR="00527C4D">
        <w:rPr>
          <w:rStyle w:val="NormalTok"/>
        </w:rPr>
        <w:t>)</w:t>
      </w:r>
    </w:p>
    <w:p w14:paraId="3C06063C" w14:textId="3A97AD60" w:rsidR="00527C4D" w:rsidRDefault="00E563A0" w:rsidP="00E563A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udentiz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reusch-Pag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BP = 13.511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6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6351</w:t>
      </w:r>
    </w:p>
    <w:p w14:paraId="538EE9F6" w14:textId="71E6BDA3" w:rsidR="00E563A0" w:rsidRDefault="00E563A0" w:rsidP="00E563A0">
      <w:pPr>
        <w:pStyle w:val="SourceCode"/>
      </w:pPr>
      <w:proofErr w:type="spellStart"/>
      <w:r>
        <w:rPr>
          <w:rStyle w:val="FunctionTok"/>
        </w:rPr>
        <w:t>cr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2CB26BCB" w14:textId="2FE05B1F" w:rsidR="00E563A0" w:rsidRDefault="00E563A0" w:rsidP="00E563A0">
      <w:pPr>
        <w:pStyle w:val="FirstParagraph"/>
      </w:pPr>
      <w:r>
        <w:rPr>
          <w:noProof/>
        </w:rPr>
        <w:drawing>
          <wp:inline distT="0" distB="0" distL="0" distR="0" wp14:anchorId="1BA6B15B" wp14:editId="4ED72CD9">
            <wp:extent cx="4613910" cy="3692525"/>
            <wp:effectExtent l="0" t="0" r="0" b="3175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EEB417" wp14:editId="65E82D8F">
            <wp:extent cx="4613910" cy="3692525"/>
            <wp:effectExtent l="0" t="0" r="0" b="3175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9EE4F" w14:textId="77777777" w:rsidR="00527C4D" w:rsidRDefault="00527C4D" w:rsidP="00E563A0">
      <w:pPr>
        <w:pStyle w:val="SourceCode"/>
        <w:rPr>
          <w:rStyle w:val="FunctionTok"/>
        </w:rPr>
      </w:pPr>
    </w:p>
    <w:p w14:paraId="37629AD0" w14:textId="25B5E1F3" w:rsidR="00E563A0" w:rsidRDefault="00E563A0" w:rsidP="00E563A0">
      <w:pPr>
        <w:pStyle w:val="SourceCode"/>
      </w:pPr>
      <w:proofErr w:type="spellStart"/>
      <w:r>
        <w:rPr>
          <w:rStyle w:val="FunctionTok"/>
        </w:rPr>
        <w:lastRenderedPageBreak/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Tikrinama hipotezė H0: beta_1 = beta_2 = ... = 0</w:t>
      </w:r>
    </w:p>
    <w:p w14:paraId="5CD9E5B8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alys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ri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ble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pons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ife_expectancy</w:t>
      </w:r>
      <w:proofErr w:type="spellEnd"/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</w:t>
      </w:r>
      <w:proofErr w:type="spellEnd"/>
      <w:r>
        <w:rPr>
          <w:rStyle w:val="VerbatimChar"/>
        </w:rPr>
        <w:t xml:space="preserve"> Sq Mean Sq  F value    Pr(&gt;F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1 4541.4  4541.4 658.0923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                    1  714.3   714.3 103.5021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cohol</w:t>
      </w:r>
      <w:proofErr w:type="spellEnd"/>
      <w:r>
        <w:rPr>
          <w:rStyle w:val="VerbatimChar"/>
        </w:rPr>
        <w:t xml:space="preserve">                           1  631.9   631.9  91.5693 2.427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1  278.4   278.4  40.3488 4.305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asles</w:t>
      </w:r>
      <w:proofErr w:type="spellEnd"/>
      <w:r>
        <w:rPr>
          <w:rStyle w:val="VerbatimChar"/>
        </w:rPr>
        <w:t xml:space="preserve">                           1    0.2     0.2   0.0300 0.862894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mi</w:t>
      </w:r>
      <w:proofErr w:type="spellEnd"/>
      <w:r>
        <w:rPr>
          <w:rStyle w:val="VerbatimChar"/>
        </w:rPr>
        <w:t xml:space="preserve">                               1  152.7   152.7  22.1288 7.095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                1  238.6   238.6  34.5813 4.022e-08 ***</w:t>
      </w:r>
      <w:r>
        <w:br/>
      </w:r>
      <w:r>
        <w:rPr>
          <w:rStyle w:val="VerbatimChar"/>
        </w:rPr>
        <w:t>## polio                             1   78.7    78.7  11.4067 0.000996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1   33.3    33.3   4.8273 0.0300005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phtheria</w:t>
      </w:r>
      <w:proofErr w:type="spellEnd"/>
      <w:r>
        <w:rPr>
          <w:rStyle w:val="VerbatimChar"/>
        </w:rPr>
        <w:t xml:space="preserve">                        1    9.6     9.6   1.3904 0.240744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1   50.6    50.6   7.3376 0.0077755 ** </w:t>
      </w:r>
      <w:r>
        <w:br/>
      </w:r>
      <w:r>
        <w:rPr>
          <w:rStyle w:val="VerbatimChar"/>
        </w:rPr>
        <w:t xml:space="preserve">## thinness_1_19_years               1   53.1    53.1   7.6883 0.0064776 ** </w:t>
      </w:r>
      <w:r>
        <w:br/>
      </w:r>
      <w:r>
        <w:rPr>
          <w:rStyle w:val="VerbatimChar"/>
        </w:rPr>
        <w:t xml:space="preserve">## thinness_5_9_years                1    6.9     6.9   0.9952 0.320546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1  766.0   766.0 110.9948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hooling</w:t>
      </w:r>
      <w:proofErr w:type="spellEnd"/>
      <w:r>
        <w:rPr>
          <w:rStyle w:val="VerbatimChar"/>
        </w:rPr>
        <w:t xml:space="preserve">                         1    9.0     9.0   1.3108 0.254602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dp_per_capita</w:t>
      </w:r>
      <w:proofErr w:type="spellEnd"/>
      <w:r>
        <w:rPr>
          <w:rStyle w:val="VerbatimChar"/>
        </w:rPr>
        <w:t xml:space="preserve">                    1   19.2    19.2   2.7882 0.0976592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 xml:space="preserve">                       116  800.5     6.9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</w:p>
    <w:p w14:paraId="7DAC2D47" w14:textId="03794222" w:rsidR="00B20D32" w:rsidRPr="00B20D32" w:rsidRDefault="00B20D32" w:rsidP="00B20D32">
      <w:r>
        <w:t>Modelio parinkimas</w:t>
      </w:r>
    </w:p>
    <w:p w14:paraId="188E398D" w14:textId="77777777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ožinksninė</w:t>
      </w:r>
      <w:proofErr w:type="spellEnd"/>
      <w:r>
        <w:rPr>
          <w:rStyle w:val="CommentTok"/>
        </w:rPr>
        <w:t xml:space="preserve"> regresija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mdrMis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wi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234298C3" w14:textId="69CBD294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rection</w:t>
      </w:r>
      <w:proofErr w:type="spellEnd"/>
      <w:r>
        <w:rPr>
          <w:rStyle w:val="VerbatimChar"/>
        </w:rPr>
        <w:t xml:space="preserve">:  </w:t>
      </w:r>
      <w:proofErr w:type="spellStart"/>
      <w:r>
        <w:rPr>
          <w:rStyle w:val="VerbatimChar"/>
        </w:rPr>
        <w:t>backward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forward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terion</w:t>
      </w:r>
      <w:proofErr w:type="spellEnd"/>
      <w:r>
        <w:rPr>
          <w:rStyle w:val="VerbatimChar"/>
        </w:rPr>
        <w:t xml:space="preserve">:  BI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ep</w:t>
      </w:r>
      <w:proofErr w:type="spellEnd"/>
      <w:r>
        <w:rPr>
          <w:rStyle w:val="VerbatimChar"/>
        </w:rPr>
        <w:t>:  AIC=278.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</w:t>
      </w:r>
      <w:proofErr w:type="spellEnd"/>
      <w:r>
        <w:rPr>
          <w:rStyle w:val="VerbatimChar"/>
        </w:rPr>
        <w:t xml:space="preserve"> of Sq     RSS    AIC</w:t>
      </w:r>
      <w:r>
        <w:br/>
      </w:r>
      <w:r>
        <w:rPr>
          <w:rStyle w:val="VerbatimChar"/>
        </w:rPr>
        <w:t>## &lt;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>&gt;                                          863.91 278.2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     37.46  901.37 278.9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easles</w:t>
      </w:r>
      <w:proofErr w:type="spellEnd"/>
      <w:r>
        <w:rPr>
          <w:rStyle w:val="VerbatimChar"/>
        </w:rPr>
        <w:t xml:space="preserve">                          1     11.09  852.82 281.3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schooling</w:t>
      </w:r>
      <w:proofErr w:type="spellEnd"/>
      <w:r>
        <w:rPr>
          <w:rStyle w:val="VerbatimChar"/>
        </w:rPr>
        <w:t xml:space="preserve">                        1      8.38  855.52 281.79</w:t>
      </w:r>
      <w:r>
        <w:br/>
      </w:r>
      <w:r>
        <w:rPr>
          <w:rStyle w:val="VerbatimChar"/>
        </w:rPr>
        <w:t>## + thinness_1_19_years              1      8.26  855.65 281.8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               1      6.98  856.93 282.0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gdp_per_capita</w:t>
      </w:r>
      <w:proofErr w:type="spellEnd"/>
      <w:r>
        <w:rPr>
          <w:rStyle w:val="VerbatimChar"/>
        </w:rPr>
        <w:t xml:space="preserve">                   1      6.83  857.08 282.04</w:t>
      </w:r>
      <w:r>
        <w:br/>
      </w:r>
      <w:r>
        <w:rPr>
          <w:rStyle w:val="VerbatimChar"/>
        </w:rPr>
        <w:t>## + thinness_5_9_years               1      5.20  858.71 282.2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                   1      5.00  858.90 282.3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1     61.54  925.45 282.46</w:t>
      </w:r>
      <w:r>
        <w:br/>
      </w:r>
      <w:r>
        <w:rPr>
          <w:rStyle w:val="VerbatimChar"/>
        </w:rPr>
        <w:t>## + polio                            1      2.30  861.60 282.7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lcohol</w:t>
      </w:r>
      <w:proofErr w:type="spellEnd"/>
      <w:r>
        <w:rPr>
          <w:rStyle w:val="VerbatimChar"/>
        </w:rPr>
        <w:t xml:space="preserve">                          1      2.23  861.68 282.7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bmi</w:t>
      </w:r>
      <w:proofErr w:type="spellEnd"/>
      <w:r>
        <w:rPr>
          <w:rStyle w:val="VerbatimChar"/>
        </w:rPr>
        <w:t xml:space="preserve">                              1      0.30  863.61 283.0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phtheria</w:t>
      </w:r>
      <w:proofErr w:type="spellEnd"/>
      <w:r>
        <w:rPr>
          <w:rStyle w:val="VerbatimChar"/>
        </w:rPr>
        <w:t xml:space="preserve">                       1      0.17  863.73 283.0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1     89.00  952.91 286.3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1    248.42 1112.32 306.9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1   2064.50 2928.40 435.67</w:t>
      </w:r>
    </w:p>
    <w:p w14:paraId="62BA27CC" w14:textId="397E7E00" w:rsidR="0081646A" w:rsidRPr="00945277" w:rsidRDefault="0081646A" w:rsidP="0081646A">
      <w:pPr>
        <w:rPr>
          <w:sz w:val="24"/>
          <w:szCs w:val="24"/>
        </w:rPr>
      </w:pPr>
      <w:r w:rsidRPr="00945277">
        <w:rPr>
          <w:sz w:val="24"/>
          <w:szCs w:val="24"/>
        </w:rPr>
        <w:t>Parametrų vertinimas ir interpretacija</w:t>
      </w:r>
    </w:p>
    <w:p w14:paraId="7591F570" w14:textId="77777777" w:rsidR="00E563A0" w:rsidRDefault="00E563A0" w:rsidP="00E563A0">
      <w:pPr>
        <w:pStyle w:val="SourceCode"/>
      </w:pPr>
      <w:r>
        <w:rPr>
          <w:rStyle w:val="CommentTok"/>
        </w:rPr>
        <w:t># Koeficientai</w:t>
      </w:r>
      <w:r>
        <w:br/>
      </w: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 xml:space="preserve">(model_2) </w:t>
      </w:r>
    </w:p>
    <w:p w14:paraId="7B81BCD9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1512 -1.5507  0.2728  1.6248  8.3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6.015816   1.879961  24.47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19823   0.003280  -6.043 1.5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35768   0.009888   3.617 0.00042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.383667   0.589638   2.347 0.02049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0.608046   0.202160  -3.008 0.003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3.937181   1.948050  17.42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2.608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27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7, 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2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221.1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5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27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3B36D814" w14:textId="77777777" w:rsidR="00E563A0" w:rsidRDefault="00E563A0" w:rsidP="00E563A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Visų koeficientų interpretacija paprast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s </w:t>
      </w:r>
      <w:proofErr w:type="spellStart"/>
      <w:r>
        <w:rPr>
          <w:rStyle w:val="CommentTok"/>
        </w:rPr>
        <w:t>pažinksnine</w:t>
      </w:r>
      <w:proofErr w:type="spellEnd"/>
      <w:r>
        <w:rPr>
          <w:rStyle w:val="CommentTok"/>
        </w:rPr>
        <w:t xml:space="preserve"> regresija neišrinkti transformuoti kintamieji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.bet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Standartizuoti koeficientai</w:t>
      </w:r>
      <w:r>
        <w:br/>
      </w:r>
      <w:proofErr w:type="spellStart"/>
      <w:r>
        <w:rPr>
          <w:rStyle w:val="FunctionTok"/>
        </w:rPr>
        <w:t>lm.beta</w:t>
      </w:r>
      <w:proofErr w:type="spellEnd"/>
      <w:r>
        <w:rPr>
          <w:rStyle w:val="NormalTok"/>
        </w:rPr>
        <w:t>(model_2)</w:t>
      </w:r>
    </w:p>
    <w:p w14:paraId="420C4BDC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andardiz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:</w:t>
      </w:r>
      <w:r>
        <w:br/>
      </w:r>
      <w:r>
        <w:rPr>
          <w:rStyle w:val="VerbatimChar"/>
        </w:rPr>
        <w:t>##                    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 xml:space="preserve">)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0.00000000                     -0.24840840 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0.11222105                      0.06927302 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-0.11477877                      0.64768318</w:t>
      </w:r>
    </w:p>
    <w:p w14:paraId="6CC71388" w14:textId="77777777" w:rsidR="00E563A0" w:rsidRDefault="00E563A0" w:rsidP="00E563A0">
      <w:pPr>
        <w:pStyle w:val="SourceCode"/>
      </w:pPr>
      <w:r>
        <w:rPr>
          <w:rStyle w:val="CommentTok"/>
        </w:rPr>
        <w:t xml:space="preserve"># Pasikliovimo </w:t>
      </w:r>
      <w:proofErr w:type="spellStart"/>
      <w:r>
        <w:rPr>
          <w:rStyle w:val="CommentTok"/>
        </w:rPr>
        <w:t>interalai</w:t>
      </w:r>
      <w:proofErr w:type="spellEnd"/>
      <w:r>
        <w:br/>
      </w:r>
      <w:proofErr w:type="spellStart"/>
      <w:r>
        <w:rPr>
          <w:rStyle w:val="FunctionTok"/>
        </w:rPr>
        <w:t>confint</w:t>
      </w:r>
      <w:proofErr w:type="spellEnd"/>
      <w:r>
        <w:rPr>
          <w:rStyle w:val="NormalTok"/>
        </w:rPr>
        <w:t>(model_2)</w:t>
      </w:r>
    </w:p>
    <w:p w14:paraId="2C4535BA" w14:textId="77777777" w:rsidR="00E563A0" w:rsidRDefault="00E563A0" w:rsidP="00E563A0">
      <w:pPr>
        <w:pStyle w:val="SourceCode"/>
      </w:pPr>
      <w:r>
        <w:rPr>
          <w:rStyle w:val="VerbatimChar"/>
        </w:rPr>
        <w:t>##                                       2.5 %      97.5 %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2.29571386 49.735919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2631364 -0.013331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1620110  0.055335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21687917  2.550454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1.00808384 -0.208008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0.08234193 37.79202074</w:t>
      </w:r>
    </w:p>
    <w:p w14:paraId="762AFB01" w14:textId="77777777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ovariancių</w:t>
      </w:r>
      <w:proofErr w:type="spellEnd"/>
      <w:r>
        <w:rPr>
          <w:rStyle w:val="CommentTok"/>
        </w:rPr>
        <w:t xml:space="preserve"> įtaka vizualizuota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ffect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predictorEffects</w:t>
      </w:r>
      <w:proofErr w:type="spellEnd"/>
      <w:r>
        <w:rPr>
          <w:rStyle w:val="NormalTok"/>
        </w:rPr>
        <w:t>(model_2))</w:t>
      </w:r>
    </w:p>
    <w:p w14:paraId="2BFCFD98" w14:textId="34071AED" w:rsidR="00E563A0" w:rsidRDefault="0081646A" w:rsidP="0062382F">
      <w:pPr>
        <w:pStyle w:val="FirstParagraph"/>
      </w:pPr>
      <w:r>
        <w:rPr>
          <w:noProof/>
        </w:rPr>
        <w:lastRenderedPageBreak/>
        <w:drawing>
          <wp:inline distT="0" distB="0" distL="0" distR="0" wp14:anchorId="5B56907F" wp14:editId="09F8D07F">
            <wp:extent cx="5669280" cy="4049485"/>
            <wp:effectExtent l="0" t="0" r="7620" b="8255"/>
            <wp:docPr id="55" name="Paveikslėlis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aveikslėlis 5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3688" cy="4052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0C321" w14:textId="77777777" w:rsidR="0081646A" w:rsidRPr="0081646A" w:rsidRDefault="0081646A" w:rsidP="0081646A">
      <w:pPr>
        <w:pStyle w:val="Pagrindinistekstas"/>
      </w:pPr>
    </w:p>
    <w:p w14:paraId="2A1AC1A2" w14:textId="085E0841" w:rsidR="0062382F" w:rsidRPr="00182B3D" w:rsidRDefault="0062382F" w:rsidP="0062382F">
      <w:pPr>
        <w:rPr>
          <w:sz w:val="24"/>
          <w:szCs w:val="24"/>
        </w:rPr>
      </w:pPr>
      <w:proofErr w:type="spellStart"/>
      <w:r w:rsidRPr="00182B3D">
        <w:rPr>
          <w:sz w:val="24"/>
          <w:szCs w:val="24"/>
        </w:rPr>
        <w:t>Multikolinearumo</w:t>
      </w:r>
      <w:proofErr w:type="spellEnd"/>
      <w:r w:rsidRPr="00182B3D">
        <w:rPr>
          <w:sz w:val="24"/>
          <w:szCs w:val="24"/>
        </w:rPr>
        <w:t xml:space="preserve"> tikrinimas</w:t>
      </w:r>
    </w:p>
    <w:p w14:paraId="23996904" w14:textId="77777777" w:rsidR="00E563A0" w:rsidRDefault="00E563A0" w:rsidP="00E563A0">
      <w:pPr>
        <w:pStyle w:val="SourceCode"/>
      </w:pP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 xml:space="preserve">(x_2,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dult_mortalit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epatitis_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expenditu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v_a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come_composition_of_resourc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fe_expectancy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library(psych)</w:t>
      </w:r>
      <w:r>
        <w:br/>
      </w:r>
      <w:r>
        <w:rPr>
          <w:rStyle w:val="CommentTok"/>
        </w:rPr>
        <w:t>#corr.test(vars)</w:t>
      </w:r>
      <w:r>
        <w:br/>
      </w:r>
      <w:r>
        <w:br/>
      </w:r>
      <w:r>
        <w:rPr>
          <w:rStyle w:val="CommentTok"/>
        </w:rPr>
        <w:t>#dalinės koreliacijos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pc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estimate</w:t>
      </w:r>
      <w:proofErr w:type="spellEnd"/>
    </w:p>
    <w:p w14:paraId="4F5E8C27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               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_expenditur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1.00000000  0.284752689       0.0311146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   0.28475269  1.000000000      -0.00707618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0.03111466 -0.007076189       1.00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   0.30378653 -0.187990543       0.1036104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0.18178399 -0.156298047      -0.0868173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    -0.47258053  0.305618694       0.203857631</w:t>
      </w:r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composition_of_resources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0.3037865                       0.18178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-0.1879905                      -0.156298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1036104                      -0.08681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1.0000000                       0.17213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0.1721392                       1.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-0.2578685                       0.8396372</w:t>
      </w:r>
      <w:r>
        <w:br/>
      </w:r>
      <w:r>
        <w:rPr>
          <w:rStyle w:val="VerbatimChar"/>
        </w:rPr>
        <w:t xml:space="preserve">##                                 </w:t>
      </w:r>
      <w:proofErr w:type="spellStart"/>
      <w:r>
        <w:rPr>
          <w:rStyle w:val="VerbatimChar"/>
        </w:rPr>
        <w:t>life_expectanc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-0.47258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    0.30561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0.203857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   -0.2578685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 0.83963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      1.0000000</w:t>
      </w:r>
    </w:p>
    <w:p w14:paraId="79339BDE" w14:textId="77777777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arianc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l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actor</w:t>
      </w:r>
      <w:proofErr w:type="spellEnd"/>
      <w:r>
        <w:br/>
      </w:r>
      <w:proofErr w:type="spellStart"/>
      <w:r>
        <w:rPr>
          <w:rStyle w:val="FunctionTok"/>
        </w:rPr>
        <w:t>vif</w:t>
      </w:r>
      <w:proofErr w:type="spellEnd"/>
      <w:r>
        <w:rPr>
          <w:rStyle w:val="NormalTok"/>
        </w:rPr>
        <w:t>(model_2)</w:t>
      </w:r>
    </w:p>
    <w:p w14:paraId="4BEF7C79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2.082698                        1.186351 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1.074114                        1.79495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   1.703679</w:t>
      </w:r>
    </w:p>
    <w:p w14:paraId="01F1B2BB" w14:textId="58052389" w:rsidR="0062382F" w:rsidRPr="00182B3D" w:rsidRDefault="0062382F" w:rsidP="0062382F">
      <w:pPr>
        <w:rPr>
          <w:sz w:val="24"/>
          <w:szCs w:val="24"/>
        </w:rPr>
      </w:pPr>
      <w:r w:rsidRPr="00182B3D">
        <w:rPr>
          <w:sz w:val="24"/>
          <w:szCs w:val="24"/>
        </w:rPr>
        <w:t>Modelio tinkamumo analizė</w:t>
      </w:r>
    </w:p>
    <w:p w14:paraId="00EF6707" w14:textId="77777777" w:rsidR="00E563A0" w:rsidRDefault="00E563A0" w:rsidP="00E563A0">
      <w:pPr>
        <w:pStyle w:val="SourceCode"/>
      </w:pP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 xml:space="preserve">(model_2) </w:t>
      </w:r>
    </w:p>
    <w:p w14:paraId="7B50197B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1512 -1.5507  0.2728  1.6248  8.3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6.015816   1.879961  24.47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19823   0.003280  -6.043 1.5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35768   0.009888   3.617 0.00042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.383667   0.589638   2.347 0.02049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0.608046   0.202160  -3.008 0.003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3.937181   1.948050  17.42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2.608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27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7, 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2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221.1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5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27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4AEE8EC0" w14:textId="77777777" w:rsidR="00E563A0" w:rsidRDefault="00E563A0" w:rsidP="00E563A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R-</w:t>
      </w:r>
      <w:proofErr w:type="spellStart"/>
      <w:r>
        <w:rPr>
          <w:rStyle w:val="CommentTok"/>
        </w:rPr>
        <w:t>squared</w:t>
      </w:r>
      <w:proofErr w:type="spellEnd"/>
      <w:r>
        <w:rPr>
          <w:rStyle w:val="CommentTok"/>
        </w:rPr>
        <w:t xml:space="preserve"> = 0.897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dj</w:t>
      </w:r>
      <w:proofErr w:type="spellEnd"/>
      <w:r>
        <w:rPr>
          <w:rStyle w:val="CommentTok"/>
        </w:rPr>
        <w:t xml:space="preserve"> R-</w:t>
      </w:r>
      <w:proofErr w:type="spellStart"/>
      <w:r>
        <w:rPr>
          <w:rStyle w:val="CommentTok"/>
        </w:rPr>
        <w:t>squared</w:t>
      </w:r>
      <w:proofErr w:type="spellEnd"/>
      <w:r>
        <w:rPr>
          <w:rStyle w:val="CommentTok"/>
        </w:rPr>
        <w:t xml:space="preserve"> = 0.892</w:t>
      </w:r>
      <w:r>
        <w:br/>
      </w:r>
      <w:r>
        <w:br/>
      </w:r>
      <w:proofErr w:type="spellStart"/>
      <w:r>
        <w:rPr>
          <w:rStyle w:val="NormalTok"/>
        </w:rPr>
        <w:t>plot_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y, </w:t>
      </w:r>
      <w:proofErr w:type="spellStart"/>
      <w:r>
        <w:rPr>
          <w:rStyle w:val="AttributeTok"/>
        </w:rPr>
        <w:t>interva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ictio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ib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_poi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pre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unn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last_co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rang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n,</w:t>
      </w:r>
      <w:r>
        <w:rPr>
          <w:rStyle w:val="AttributeTok"/>
        </w:rPr>
        <w:t>ymin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lwr,</w:t>
      </w:r>
      <w:r>
        <w:rPr>
          <w:rStyle w:val="AttributeTok"/>
        </w:rPr>
        <w:t>ymax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up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predictions_point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,</w:t>
      </w:r>
      <w:r>
        <w:rPr>
          <w:rStyle w:val="AttributeTok"/>
        </w:rPr>
        <w:t>y=</w:t>
      </w:r>
      <w:r>
        <w:rPr>
          <w:rStyle w:val="NormalTok"/>
        </w:rPr>
        <w:t>value,</w:t>
      </w:r>
      <w:r>
        <w:rPr>
          <w:rStyle w:val="AttributeTok"/>
        </w:rPr>
        <w:t>color=</w:t>
      </w:r>
      <w:r>
        <w:rPr>
          <w:rStyle w:val="NormalTok"/>
        </w:rPr>
        <w:t>name)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bservat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xpectanc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lim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base_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brewer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lastRenderedPageBreak/>
        <w:t># Atliekamos kelios pavyzdinės prognozės</w:t>
      </w:r>
      <w:r>
        <w:br/>
      </w:r>
      <w:proofErr w:type="spellStart"/>
      <w:r>
        <w:rPr>
          <w:rStyle w:val="FunctionTok"/>
        </w:rPr>
        <w:t>plot_predictions</w:t>
      </w:r>
      <w:proofErr w:type="spellEnd"/>
      <w:r>
        <w:rPr>
          <w:rStyle w:val="NormalTok"/>
        </w:rPr>
        <w:t>(model_2,x_predict)</w:t>
      </w:r>
    </w:p>
    <w:p w14:paraId="3CE745ED" w14:textId="4C829C46" w:rsidR="00E563A0" w:rsidRDefault="0081646A" w:rsidP="00E563A0">
      <w:pPr>
        <w:pStyle w:val="FirstParagraph"/>
      </w:pPr>
      <w:r>
        <w:rPr>
          <w:noProof/>
        </w:rPr>
        <w:drawing>
          <wp:inline distT="0" distB="0" distL="0" distR="0" wp14:anchorId="49B1F6E8" wp14:editId="551BCF17">
            <wp:extent cx="6400847" cy="4572033"/>
            <wp:effectExtent l="0" t="0" r="0" b="0"/>
            <wp:docPr id="54" name="Paveikslėlis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aveikslėlis 5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47" cy="457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21BD9" w14:textId="002D4D74" w:rsidR="00FD796F" w:rsidRDefault="00FD796F" w:rsidP="00981161">
      <w:pPr>
        <w:spacing w:after="0"/>
      </w:pPr>
    </w:p>
    <w:p w14:paraId="6500FB48" w14:textId="3937A5E7" w:rsidR="0059048F" w:rsidRPr="0059048F" w:rsidRDefault="0059048F" w:rsidP="00981161">
      <w:pPr>
        <w:spacing w:after="0"/>
        <w:rPr>
          <w:sz w:val="24"/>
          <w:szCs w:val="24"/>
        </w:rPr>
      </w:pPr>
      <w:r w:rsidRPr="0059048F">
        <w:rPr>
          <w:sz w:val="24"/>
          <w:szCs w:val="24"/>
        </w:rPr>
        <w:t>Rezultatai</w:t>
      </w:r>
    </w:p>
    <w:p w14:paraId="26E46EE7" w14:textId="77777777" w:rsidR="0059048F" w:rsidRDefault="0059048F" w:rsidP="00981161">
      <w:pPr>
        <w:spacing w:after="0"/>
      </w:pPr>
    </w:p>
    <w:p w14:paraId="4675AF72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Siekiant ištirti gyvenimo trukmės ryšį su sveikata susijusiais kriterijais naudota daugelio kintamųjų tiesinė regresija.</w:t>
      </w:r>
    </w:p>
    <w:p w14:paraId="2BD88DA5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</w:p>
    <w:p w14:paraId="2DBEB5A1" w14:textId="2B70538F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proofErr w:type="spellStart"/>
      <w:r>
        <w:rPr>
          <w:rFonts w:eastAsia="Times New Roman" w:cstheme="minorHAnsi"/>
          <w:color w:val="333333"/>
        </w:rPr>
        <w:t>Pa</w:t>
      </w:r>
      <w:r w:rsidRPr="003E63B8">
        <w:rPr>
          <w:rFonts w:eastAsia="Times New Roman" w:cstheme="minorHAnsi"/>
          <w:color w:val="333333"/>
        </w:rPr>
        <w:t>žinksnine</w:t>
      </w:r>
      <w:proofErr w:type="spellEnd"/>
      <w:r w:rsidRPr="003E63B8">
        <w:rPr>
          <w:rFonts w:eastAsia="Times New Roman" w:cstheme="minorHAnsi"/>
          <w:color w:val="333333"/>
        </w:rPr>
        <w:t xml:space="preserve"> regresija išrinktas modelis paaiškina 89.7% duomenų sklaidos </w:t>
      </w:r>
      <w:r>
        <w:rPr>
          <w:rFonts w:eastAsia="Times New Roman" w:cstheme="minorHAnsi"/>
          <w:color w:val="333333"/>
        </w:rPr>
        <w:t>(</w:t>
      </w:r>
      <w:r w:rsidRPr="003E63B8">
        <w:rPr>
          <w:rFonts w:eastAsia="Times New Roman" w:cstheme="minorHAnsi"/>
          <w:i/>
          <w:iCs/>
          <w:color w:val="333333"/>
        </w:rPr>
        <w:t>F(5,127) = 221.1, R</w:t>
      </w:r>
      <w:r w:rsidRPr="003E63B8">
        <w:rPr>
          <w:rFonts w:eastAsia="Times New Roman" w:cstheme="minorHAnsi"/>
          <w:i/>
          <w:iCs/>
          <w:color w:val="333333"/>
          <w:vertAlign w:val="superscript"/>
        </w:rPr>
        <w:t>2</w:t>
      </w:r>
      <w:r w:rsidRPr="003E63B8">
        <w:rPr>
          <w:rFonts w:eastAsia="Times New Roman" w:cstheme="minorHAnsi"/>
          <w:i/>
          <w:iCs/>
          <w:color w:val="333333"/>
        </w:rPr>
        <w:t xml:space="preserve"> = 0.897, p&lt;0.01</w:t>
      </w:r>
      <w:r>
        <w:rPr>
          <w:rFonts w:eastAsia="Times New Roman" w:cstheme="minorHAnsi"/>
          <w:i/>
          <w:iCs/>
          <w:color w:val="333333"/>
        </w:rPr>
        <w:t>)</w:t>
      </w:r>
      <w:r w:rsidRPr="003E63B8">
        <w:rPr>
          <w:rFonts w:eastAsia="Times New Roman" w:cstheme="minorHAnsi"/>
          <w:i/>
          <w:iCs/>
          <w:color w:val="333333"/>
        </w:rPr>
        <w:t>.</w:t>
      </w:r>
    </w:p>
    <w:p w14:paraId="084AAE4B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Rastos 5 statistiškai reikšmingos </w:t>
      </w:r>
      <w:proofErr w:type="spellStart"/>
      <w:r w:rsidRPr="003E63B8">
        <w:rPr>
          <w:rFonts w:eastAsia="Times New Roman" w:cstheme="minorHAnsi"/>
          <w:color w:val="333333"/>
        </w:rPr>
        <w:t>kovariantės</w:t>
      </w:r>
      <w:proofErr w:type="spellEnd"/>
      <w:r w:rsidRPr="003E63B8">
        <w:rPr>
          <w:rFonts w:eastAsia="Times New Roman" w:cstheme="minorHAnsi"/>
          <w:color w:val="333333"/>
        </w:rPr>
        <w:t xml:space="preserve"> gyvenimo trukmės prognozavimui (pateikti standartizuoti krypties koeficientai):</w:t>
      </w:r>
    </w:p>
    <w:p w14:paraId="340D2DB1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</w:p>
    <w:p w14:paraId="69E3A838" w14:textId="5029347B" w:rsidR="003E63B8" w:rsidRPr="0021359D" w:rsidRDefault="003E63B8" w:rsidP="003E63B8">
      <w:pPr>
        <w:spacing w:after="0"/>
        <w:rPr>
          <w:rFonts w:eastAsia="Times New Roman" w:cstheme="minorHAnsi"/>
          <w:color w:val="333333"/>
          <w:lang w:val="en-US"/>
        </w:rPr>
      </w:pPr>
      <w:r w:rsidRPr="003E63B8">
        <w:rPr>
          <w:rFonts w:eastAsia="Times New Roman" w:cstheme="minorHAnsi"/>
          <w:color w:val="333333"/>
        </w:rPr>
        <w:t>Suaugusių mirtingumas (tikimybė mirti tarp 15 ir 60 metų 1000 gyventojų)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adult_</w:t>
      </w:r>
      <w:r w:rsidRPr="003E63B8">
        <w:rPr>
          <w:rFonts w:eastAsia="Times New Roman" w:cstheme="minorHAnsi"/>
          <w:i/>
          <w:iCs/>
          <w:color w:val="333333"/>
        </w:rPr>
        <w:t>mortality</w:t>
      </w:r>
      <w:proofErr w:type="spellEnd"/>
      <w:r w:rsidRPr="003E63B8">
        <w:rPr>
          <w:rFonts w:eastAsia="Times New Roman" w:cstheme="minorHAnsi"/>
          <w:i/>
          <w:iCs/>
          <w:color w:val="333333"/>
        </w:rPr>
        <w:t xml:space="preserve"> β=-0.25, p&lt;0.001</w:t>
      </w:r>
      <w:r w:rsidRPr="003E63B8">
        <w:rPr>
          <w:rFonts w:eastAsia="Times New Roman" w:cstheme="minorHAnsi"/>
          <w:color w:val="333333"/>
        </w:rPr>
        <w:t>)</w:t>
      </w:r>
    </w:p>
    <w:p w14:paraId="2617F8F9" w14:textId="238650CF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Imunizacija nuo Hepatito B tarp 1 metų vaikų %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epatitis_</w:t>
      </w:r>
      <w:r>
        <w:rPr>
          <w:rFonts w:eastAsia="Times New Roman" w:cstheme="minorHAnsi"/>
          <w:color w:val="333333"/>
        </w:rPr>
        <w:t>b</w:t>
      </w:r>
      <w:proofErr w:type="spellEnd"/>
      <w:r w:rsidRPr="003E63B8">
        <w:rPr>
          <w:rFonts w:eastAsia="Times New Roman" w:cstheme="minorHAnsi"/>
          <w:i/>
          <w:iCs/>
          <w:color w:val="333333"/>
        </w:rPr>
        <w:t xml:space="preserve"> β=0.11, p&lt;0.001</w:t>
      </w:r>
      <w:r w:rsidRPr="003E63B8">
        <w:rPr>
          <w:rFonts w:eastAsia="Times New Roman" w:cstheme="minorHAnsi"/>
          <w:color w:val="333333"/>
        </w:rPr>
        <w:t>)</w:t>
      </w:r>
    </w:p>
    <w:p w14:paraId="12A42071" w14:textId="55ADF8C8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Dalis visų vyriausybės išlaidų sveikatos apsaugai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total_expenditure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0.07, p=0.02</w:t>
      </w:r>
      <w:r w:rsidRPr="003E63B8">
        <w:rPr>
          <w:rFonts w:eastAsia="Times New Roman" w:cstheme="minorHAnsi"/>
          <w:color w:val="333333"/>
        </w:rPr>
        <w:t>)</w:t>
      </w:r>
    </w:p>
    <w:p w14:paraId="3D7D42CA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Mirtys nuo ŽIV/AIDS nuo 0 iki 4 metų 1000 gimimų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iv_aids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-0.11, p=0.003</w:t>
      </w:r>
      <w:r w:rsidRPr="003E63B8">
        <w:rPr>
          <w:rFonts w:eastAsia="Times New Roman" w:cstheme="minorHAnsi"/>
          <w:color w:val="333333"/>
        </w:rPr>
        <w:t>)</w:t>
      </w:r>
    </w:p>
    <w:p w14:paraId="5A67A903" w14:textId="0F425278" w:rsidR="003E63B8" w:rsidRPr="003E63B8" w:rsidRDefault="003E63B8" w:rsidP="003E63B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0.65, p&lt;0.001</w:t>
      </w:r>
      <w:r w:rsidRPr="003E63B8">
        <w:rPr>
          <w:rFonts w:eastAsia="Times New Roman" w:cstheme="minorHAnsi"/>
          <w:color w:val="333333"/>
        </w:rPr>
        <w:t>)</w:t>
      </w:r>
    </w:p>
    <w:p w14:paraId="55CBACC2" w14:textId="77777777" w:rsidR="003E63B8" w:rsidRPr="003E63B8" w:rsidRDefault="003E63B8" w:rsidP="003E63B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 </w:t>
      </w:r>
    </w:p>
    <w:p w14:paraId="0B8900A8" w14:textId="77777777" w:rsidR="00C34AEB" w:rsidRDefault="003E63B8" w:rsidP="00F90399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 </w:t>
      </w:r>
    </w:p>
    <w:p w14:paraId="690F8AD2" w14:textId="52D9E091" w:rsidR="00F90399" w:rsidRPr="0021359D" w:rsidRDefault="00F90399" w:rsidP="00F90399">
      <w:pPr>
        <w:rPr>
          <w:rStyle w:val="Antrat2Diagrama"/>
          <w:rFonts w:eastAsia="Times New Roman" w:cstheme="minorHAnsi"/>
          <w:color w:val="333333"/>
          <w:szCs w:val="22"/>
        </w:rPr>
      </w:pPr>
      <w:r>
        <w:rPr>
          <w:rStyle w:val="Antrat2Diagrama"/>
          <w:b/>
          <w:bCs/>
          <w:sz w:val="24"/>
          <w:szCs w:val="28"/>
        </w:rPr>
        <w:lastRenderedPageBreak/>
        <w:t>2. Naudojant SAS</w:t>
      </w:r>
    </w:p>
    <w:p w14:paraId="4E3B655A" w14:textId="7270499E" w:rsidR="0021359D" w:rsidRDefault="0021359D" w:rsidP="00F90399">
      <w:pPr>
        <w:rPr>
          <w:rStyle w:val="Antrat2Diagrama"/>
          <w:b/>
          <w:bCs/>
          <w:sz w:val="24"/>
          <w:szCs w:val="28"/>
        </w:rPr>
      </w:pPr>
    </w:p>
    <w:p w14:paraId="3B52AA47" w14:textId="1A6D0D7E" w:rsidR="003B06AE" w:rsidRPr="00037BC1" w:rsidRDefault="003B06AE" w:rsidP="00F90399">
      <w:pPr>
        <w:rPr>
          <w:rStyle w:val="Antrat2Diagrama"/>
          <w:szCs w:val="22"/>
        </w:rPr>
      </w:pPr>
      <w:r w:rsidRPr="003B06AE">
        <w:rPr>
          <w:rStyle w:val="Antrat2Diagrama"/>
          <w:szCs w:val="22"/>
        </w:rPr>
        <w:t>Naudojamas anksčiau sukurtas duomenų failas</w:t>
      </w:r>
      <w:r w:rsidR="00037BC1">
        <w:rPr>
          <w:rStyle w:val="Antrat2Diagrama"/>
          <w:szCs w:val="22"/>
        </w:rPr>
        <w:t>.</w:t>
      </w:r>
    </w:p>
    <w:p w14:paraId="6F938AE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PROC IMPORT DATAFILE='/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om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/u45871880/life_modified.csv'</w:t>
      </w:r>
    </w:p>
    <w:p w14:paraId="0A44F2C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DBMS=CSV</w:t>
      </w:r>
    </w:p>
    <w:p w14:paraId="12225F96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OUT=data;</w:t>
      </w:r>
    </w:p>
    <w:p w14:paraId="4BB9C62C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GETNAMES=YES;</w:t>
      </w:r>
    </w:p>
    <w:p w14:paraId="30F4672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RUN;</w:t>
      </w:r>
    </w:p>
    <w:p w14:paraId="04D419D5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57EFA69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Modelio prielaidos */</w:t>
      </w:r>
    </w:p>
    <w:p w14:paraId="1FD6E120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11873C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PROC REG data=data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impl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orr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lo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agnostic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a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n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StudentByLeverag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)</w:t>
      </w:r>
    </w:p>
    <w:p w14:paraId="0C1C62F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            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ooksD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esidual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mooth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ObservedByPredicted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));</w:t>
      </w:r>
    </w:p>
    <w:p w14:paraId="380E59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ife_expectanc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dult_mortalit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fant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lcoho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epatitis_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measl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19800850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mi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der_five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olio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total_expenditur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phtheri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iv_aid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5FCBAD4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thinness_1_19_years thinness_5_9_years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come_composition_of_resourc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23C3F3FC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chooling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gdp_per_capit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45AEC0D7" w14:textId="64AB4F4C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8174633" w14:textId="06704322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drawing>
          <wp:inline distT="0" distB="0" distL="0" distR="0" wp14:anchorId="1D4FBB2F" wp14:editId="076E44F3">
            <wp:extent cx="5465299" cy="5465299"/>
            <wp:effectExtent l="0" t="0" r="2540" b="2540"/>
            <wp:docPr id="58" name="Paveikslėlis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944" cy="546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D40B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32346693" w14:textId="1BCC1ABD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02A7EA9" w14:textId="4200E874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drawing>
          <wp:inline distT="0" distB="0" distL="0" distR="0" wp14:anchorId="61D38AC6" wp14:editId="5BFD9189">
            <wp:extent cx="5134708" cy="3849427"/>
            <wp:effectExtent l="0" t="0" r="8890" b="0"/>
            <wp:docPr id="59" name="Paveikslėlis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884" cy="3851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27658" w14:textId="37F001FF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drawing>
          <wp:inline distT="0" distB="0" distL="0" distR="0" wp14:anchorId="11E3E1BC" wp14:editId="193BDEDA">
            <wp:extent cx="5134610" cy="3849354"/>
            <wp:effectExtent l="0" t="0" r="0" b="0"/>
            <wp:docPr id="60" name="Paveikslėlis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440" cy="385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CFECD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9CD543F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E93C229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62956B1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70CA13D7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1F4FE9D9" w14:textId="1AEF7E39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lastRenderedPageBreak/>
        <w:t>/* Normalumo testas */</w:t>
      </w:r>
    </w:p>
    <w:p w14:paraId="57CAF88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0AC626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o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ivariat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data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ez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rma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048C93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var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liekanos;</w:t>
      </w:r>
    </w:p>
    <w:p w14:paraId="535BFFBF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0B6F2825" w14:textId="5458AD5B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1"/>
        <w:gridCol w:w="640"/>
        <w:gridCol w:w="931"/>
        <w:gridCol w:w="1036"/>
        <w:gridCol w:w="836"/>
      </w:tblGrid>
      <w:tr w:rsidR="002E1516" w:rsidRPr="002E1516" w14:paraId="7138C160" w14:textId="77777777" w:rsidTr="002E1516">
        <w:trPr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26ED6F2" w14:textId="77777777" w:rsidR="002E1516" w:rsidRPr="002E1516" w:rsidRDefault="002E1516" w:rsidP="002E151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s for Normality</w:t>
            </w:r>
          </w:p>
        </w:tc>
      </w:tr>
      <w:tr w:rsidR="002E1516" w:rsidRPr="002E1516" w14:paraId="7059A2B3" w14:textId="77777777" w:rsidTr="002E151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5F7A50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EE411F9" w14:textId="77777777" w:rsidR="002E1516" w:rsidRPr="002E1516" w:rsidRDefault="002E1516" w:rsidP="002E151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tistic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E925F2A" w14:textId="77777777" w:rsidR="002E1516" w:rsidRPr="002E1516" w:rsidRDefault="002E1516" w:rsidP="002E151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 Value</w:t>
            </w:r>
          </w:p>
        </w:tc>
      </w:tr>
      <w:tr w:rsidR="002E1516" w:rsidRPr="002E1516" w14:paraId="2D91664E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C3A211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hapiro-Wilk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2D3587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6B3D3B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8195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18DB5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lt; 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A2BF4A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49</w:t>
            </w:r>
          </w:p>
        </w:tc>
      </w:tr>
      <w:tr w:rsidR="002E1516" w:rsidRPr="002E1516" w14:paraId="22A7EE87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0E91E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Kolmogorov-Smirnov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FF52E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1B8265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024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60B7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FB71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0.1500</w:t>
            </w:r>
          </w:p>
        </w:tc>
      </w:tr>
      <w:tr w:rsidR="002E1516" w:rsidRPr="002E1516" w14:paraId="67F5AA34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7667AB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ramer-von Mis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73CE8F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C809B6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0010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2942B8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F137C7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35</w:t>
            </w:r>
          </w:p>
        </w:tc>
      </w:tr>
      <w:tr w:rsidR="002E1516" w:rsidRPr="002E1516" w14:paraId="0D98C0E7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8F6FB8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derson-Darling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BDD616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AE794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6325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2ED97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015EA5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79</w:t>
            </w:r>
          </w:p>
        </w:tc>
      </w:tr>
    </w:tbl>
    <w:p w14:paraId="68FF6614" w14:textId="28FC0E4B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8BD24D7" w14:textId="3B3B44E4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BCEB12C" w14:textId="736FD6B9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48D6D3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263BA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6EA4D08" w14:textId="305A3275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/* Modelio parinkimas </w:t>
      </w:r>
      <w:r w:rsidR="002E1516">
        <w:rPr>
          <w:rStyle w:val="Antrat2Diagrama"/>
          <w:rFonts w:ascii="Consolas" w:hAnsi="Consolas"/>
          <w:sz w:val="20"/>
          <w:szCs w:val="20"/>
        </w:rPr>
        <w:t xml:space="preserve">naudojant </w:t>
      </w:r>
      <w:proofErr w:type="spellStart"/>
      <w:r w:rsidR="002E1516">
        <w:rPr>
          <w:rStyle w:val="Antrat2Diagrama"/>
          <w:rFonts w:ascii="Consolas" w:hAnsi="Consolas"/>
          <w:sz w:val="20"/>
          <w:szCs w:val="20"/>
        </w:rPr>
        <w:t>pažinksninę</w:t>
      </w:r>
      <w:proofErr w:type="spellEnd"/>
      <w:r w:rsidR="002E1516">
        <w:rPr>
          <w:rStyle w:val="Antrat2Diagrama"/>
          <w:rFonts w:ascii="Consolas" w:hAnsi="Consolas"/>
          <w:sz w:val="20"/>
          <w:szCs w:val="20"/>
        </w:rPr>
        <w:t xml:space="preserve"> regresiją</w:t>
      </w:r>
      <w:r w:rsidRPr="0021359D">
        <w:rPr>
          <w:rStyle w:val="Antrat2Diagrama"/>
          <w:rFonts w:ascii="Consolas" w:hAnsi="Consolas"/>
          <w:sz w:val="20"/>
          <w:szCs w:val="20"/>
        </w:rPr>
        <w:t>*/</w:t>
      </w:r>
    </w:p>
    <w:p w14:paraId="6599E8F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Parametrų vertinimas */</w:t>
      </w:r>
    </w:p>
    <w:p w14:paraId="5C8B73B8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CE33CD2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PROC REG data=data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lo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n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outest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umma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64A1427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ife_expectanc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dult_mortalit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fant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lcoho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epatitis_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measl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197FCAF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mi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der_five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olio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total_expenditur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phtheri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iv_aid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56992EC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thinness_1_19_years thinness_5_9_years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come_composition_of_resourc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4DA38C96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chooling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gdp_per_capit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/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vif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cli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l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corr2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lent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=0.05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lsta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=0.05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electio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epwis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i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i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655349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5DCFD72D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97ED462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o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int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data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umma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0901720F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5A57F070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9962F66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EEE1273" w14:textId="77777777" w:rsidR="0021359D" w:rsidRPr="0021359D" w:rsidRDefault="0021359D" w:rsidP="0021359D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21359D">
        <w:rPr>
          <w:rFonts w:ascii="Arial" w:eastAsia="Times New Roman" w:hAnsi="Arial" w:cs="Arial"/>
          <w:b/>
          <w:bCs/>
          <w:color w:val="112277"/>
          <w:sz w:val="18"/>
          <w:szCs w:val="18"/>
        </w:rPr>
        <w:t>Stepwise Selection: Step 5</w:t>
      </w:r>
    </w:p>
    <w:p w14:paraId="7E468457" w14:textId="77777777" w:rsidR="0021359D" w:rsidRPr="0021359D" w:rsidRDefault="0021359D" w:rsidP="0021359D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21359D">
        <w:rPr>
          <w:rFonts w:ascii="Arial" w:eastAsia="Times New Roman" w:hAnsi="Arial" w:cs="Arial"/>
          <w:b/>
          <w:bCs/>
          <w:color w:val="112277"/>
          <w:sz w:val="18"/>
          <w:szCs w:val="18"/>
        </w:rPr>
        <w:t>Variable total_expenditure Entered: R-Square = 0.8970 and C(p) = 4.1881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131"/>
        <w:gridCol w:w="1131"/>
        <w:gridCol w:w="821"/>
        <w:gridCol w:w="736"/>
      </w:tblGrid>
      <w:tr w:rsidR="0021359D" w:rsidRPr="0021359D" w14:paraId="7FE2F5E0" w14:textId="77777777" w:rsidTr="0021359D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24FF124" w14:textId="77777777" w:rsidR="0021359D" w:rsidRPr="0021359D" w:rsidRDefault="0021359D" w:rsidP="0021359D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 of Variance</w:t>
            </w:r>
          </w:p>
        </w:tc>
      </w:tr>
      <w:tr w:rsidR="0021359D" w:rsidRPr="0021359D" w14:paraId="62BDB4C1" w14:textId="77777777" w:rsidTr="0021359D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0FF7FB2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D2AA1B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0D48A8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 of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4D22F49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6CD4B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2A52F8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21359D" w:rsidRPr="0021359D" w14:paraId="3FFBDCD9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CC46F4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CAB54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98B52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7520.590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69EBD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504.118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894EB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221.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9D20AF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1359D" w:rsidRPr="0021359D" w14:paraId="19D02594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5453AA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1A6AA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79CCC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863.906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2A94C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6.802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56D66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12C302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21359D" w:rsidRPr="0021359D" w14:paraId="1314022D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3E705C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697235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4F2D99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8384.497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95385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9E97C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327088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01A43A10" w14:textId="77777777" w:rsidR="0021359D" w:rsidRPr="0021359D" w:rsidRDefault="0021359D" w:rsidP="0021359D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11"/>
        <w:gridCol w:w="1061"/>
        <w:gridCol w:w="961"/>
        <w:gridCol w:w="1131"/>
        <w:gridCol w:w="821"/>
        <w:gridCol w:w="736"/>
      </w:tblGrid>
      <w:tr w:rsidR="0021359D" w:rsidRPr="0021359D" w14:paraId="4B278559" w14:textId="77777777" w:rsidTr="0021359D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45436C1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Variabl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DC553C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62B80C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DF70F42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 II 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1111B9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BE1A94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21359D" w:rsidRPr="0021359D" w14:paraId="011349BF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3373AF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E9DDEF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46.015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4001A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.879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B4BCF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4075.491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C2093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599.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E7CF95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1359D" w:rsidRPr="0021359D" w14:paraId="3098FB0C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00C3DB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68D7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-0.01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4ECD0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3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1D40F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248.418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531EE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36.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D43F9A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1359D" w:rsidRPr="0021359D" w14:paraId="7E930C9E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E3B7D3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1009E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35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5873E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9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642DE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89.004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2CD5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3.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C6031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04</w:t>
            </w:r>
          </w:p>
        </w:tc>
      </w:tr>
      <w:tr w:rsidR="0021359D" w:rsidRPr="0021359D" w14:paraId="57BE3CEB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57FAEA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41C40A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.38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0A961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589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2CBDC2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37.458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8874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5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EB8E48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205</w:t>
            </w:r>
          </w:p>
        </w:tc>
      </w:tr>
      <w:tr w:rsidR="0021359D" w:rsidRPr="0021359D" w14:paraId="62E3AC0D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33D844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FC7AD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-0.608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0CD7C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202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D81045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61.538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F51B9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9.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2FE7FC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32</w:t>
            </w:r>
          </w:p>
        </w:tc>
      </w:tr>
      <w:tr w:rsidR="0021359D" w:rsidRPr="0021359D" w14:paraId="4B567200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4C5214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F59D9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33.937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A5E0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.948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E6F02A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2064.498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98541F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303.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E0136F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</w:tbl>
    <w:p w14:paraId="4E603A53" w14:textId="77777777" w:rsidR="0021359D" w:rsidRPr="0021359D" w:rsidRDefault="0021359D" w:rsidP="0021359D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21359D">
        <w:rPr>
          <w:rFonts w:ascii="Arial" w:eastAsia="Times New Roman" w:hAnsi="Arial" w:cs="Arial"/>
          <w:b/>
          <w:bCs/>
          <w:color w:val="112277"/>
          <w:sz w:val="18"/>
          <w:szCs w:val="18"/>
        </w:rPr>
        <w:t>Bounds on condition number: 2.0827, 39.209</w:t>
      </w:r>
    </w:p>
    <w:p w14:paraId="5CAA5133" w14:textId="77777777" w:rsidR="0021359D" w:rsidRPr="0021359D" w:rsidRDefault="0021359D" w:rsidP="0021359D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21359D">
        <w:rPr>
          <w:rFonts w:ascii="Arial" w:eastAsia="Times New Roman" w:hAnsi="Arial" w:cs="Arial"/>
          <w:b/>
          <w:bCs/>
          <w:color w:val="112277"/>
          <w:sz w:val="18"/>
          <w:szCs w:val="18"/>
        </w:rPr>
        <w:t>All variables left in the model are significant at the 0.0500 level.</w:t>
      </w:r>
    </w:p>
    <w:p w14:paraId="0CFA0392" w14:textId="77777777" w:rsidR="0021359D" w:rsidRPr="0021359D" w:rsidRDefault="0021359D" w:rsidP="0021359D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21359D">
        <w:rPr>
          <w:rFonts w:ascii="Arial" w:eastAsia="Times New Roman" w:hAnsi="Arial" w:cs="Arial"/>
          <w:b/>
          <w:bCs/>
          <w:color w:val="112277"/>
          <w:sz w:val="18"/>
          <w:szCs w:val="18"/>
        </w:rPr>
        <w:t>No other variable met the 0.0500 significance level for entry into the model.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"/>
        <w:gridCol w:w="2962"/>
        <w:gridCol w:w="991"/>
        <w:gridCol w:w="861"/>
        <w:gridCol w:w="981"/>
        <w:gridCol w:w="981"/>
        <w:gridCol w:w="831"/>
        <w:gridCol w:w="821"/>
        <w:gridCol w:w="736"/>
      </w:tblGrid>
      <w:tr w:rsidR="0021359D" w:rsidRPr="0021359D" w14:paraId="1CCC5A5D" w14:textId="77777777" w:rsidTr="0021359D">
        <w:trPr>
          <w:tblHeader/>
        </w:trPr>
        <w:tc>
          <w:tcPr>
            <w:tcW w:w="0" w:type="auto"/>
            <w:gridSpan w:val="9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67BD0C" w14:textId="77777777" w:rsidR="0021359D" w:rsidRPr="0021359D" w:rsidRDefault="0021359D" w:rsidP="0021359D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mary of Stepwise Selection</w:t>
            </w:r>
          </w:p>
        </w:tc>
      </w:tr>
      <w:tr w:rsidR="002E1516" w:rsidRPr="0021359D" w14:paraId="71B5253D" w14:textId="77777777" w:rsidTr="0021359D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6B375E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ep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DC004A1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iable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nte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7E4DD0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riable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Remov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A7BD65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umber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Vars I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BD9AC4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tial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8B30B5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7C5EF1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(p)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F71A52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D9058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2E1516" w:rsidRPr="0021359D" w14:paraId="1D521D8B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628D45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D2707F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32AF93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866268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7A1EFA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80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03259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80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C5608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07.7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5ED8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541.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44E6AB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E1516" w:rsidRPr="0021359D" w14:paraId="6F472832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442BCB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5103D5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0CCA3D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7410F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78716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6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161808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86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A4B7DB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34.49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E3B4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60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A5E4CB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E1516" w:rsidRPr="0021359D" w14:paraId="5D9FDD5B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DDE7F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180A67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3E2F1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360302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1E13D5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EB9D61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88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18BA0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13.82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56367F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21.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75508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E1516" w:rsidRPr="0021359D" w14:paraId="77B6B820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FBD3B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F7185C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6E5052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0C3DE6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AF4771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549E4E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89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49F186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7.61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C37DB1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8.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B9CB3D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53</w:t>
            </w:r>
          </w:p>
        </w:tc>
      </w:tr>
      <w:tr w:rsidR="002E1516" w:rsidRPr="0021359D" w14:paraId="4B9D6C70" w14:textId="77777777" w:rsidTr="0021359D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C2A314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F70F0E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096F4A" w14:textId="77777777" w:rsidR="0021359D" w:rsidRPr="0021359D" w:rsidRDefault="0021359D" w:rsidP="0021359D">
            <w:pPr>
              <w:spacing w:after="240" w:line="240" w:lineRule="auto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FF569B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AA4149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0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978A9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89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AC0963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4.18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F0E89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5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7C997" w14:textId="77777777" w:rsidR="0021359D" w:rsidRPr="0021359D" w:rsidRDefault="0021359D" w:rsidP="0021359D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1359D">
              <w:rPr>
                <w:rFonts w:ascii="Arial" w:eastAsia="Times New Roman" w:hAnsi="Arial" w:cs="Arial"/>
                <w:sz w:val="18"/>
                <w:szCs w:val="18"/>
              </w:rPr>
              <w:t>0.0205</w:t>
            </w:r>
          </w:p>
        </w:tc>
      </w:tr>
    </w:tbl>
    <w:p w14:paraId="5BFFCD9E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46DDCDC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BAED6A3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0EE5ED0" w14:textId="55BE96DF" w:rsidR="0021359D" w:rsidRPr="002E1516" w:rsidRDefault="0021359D" w:rsidP="0021359D">
      <w:pPr>
        <w:spacing w:after="0"/>
        <w:rPr>
          <w:rStyle w:val="Antrat2Diagrama"/>
          <w:b/>
          <w:bCs/>
          <w:sz w:val="18"/>
          <w:szCs w:val="18"/>
        </w:rPr>
      </w:pPr>
      <w:r w:rsidRPr="002E1516">
        <w:rPr>
          <w:rStyle w:val="Antrat2Diagrama"/>
          <w:rFonts w:ascii="Consolas" w:hAnsi="Consolas"/>
          <w:sz w:val="18"/>
          <w:szCs w:val="18"/>
        </w:rPr>
        <w:br w:type="page"/>
      </w:r>
    </w:p>
    <w:p w14:paraId="54169448" w14:textId="77777777" w:rsidR="0021359D" w:rsidRDefault="0021359D" w:rsidP="00F90399">
      <w:pPr>
        <w:rPr>
          <w:rStyle w:val="Antrat2Diagrama"/>
          <w:b/>
          <w:bCs/>
          <w:sz w:val="24"/>
          <w:szCs w:val="28"/>
        </w:rPr>
      </w:pPr>
    </w:p>
    <w:p w14:paraId="6D467F55" w14:textId="448FC8EE" w:rsidR="00C64A67" w:rsidRDefault="00C64A67" w:rsidP="00F90399">
      <w:pPr>
        <w:rPr>
          <w:rStyle w:val="Antrat2Diagrama"/>
          <w:b/>
          <w:bCs/>
          <w:sz w:val="24"/>
          <w:szCs w:val="28"/>
        </w:rPr>
      </w:pPr>
    </w:p>
    <w:p w14:paraId="3F22A775" w14:textId="08013DA8" w:rsidR="005F766E" w:rsidRPr="00FC7F45" w:rsidRDefault="005F766E" w:rsidP="00FC7F45">
      <w:pPr>
        <w:spacing w:after="0"/>
        <w:rPr>
          <w:rStyle w:val="Antrat2Diagrama"/>
          <w:rFonts w:ascii="Helvetica" w:eastAsia="Times New Roman" w:hAnsi="Helvetica" w:cs="Helvetica"/>
          <w:color w:val="333333"/>
          <w:sz w:val="18"/>
          <w:szCs w:val="18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3</w:t>
      </w:r>
      <w:r>
        <w:rPr>
          <w:rStyle w:val="Antrat2Diagrama"/>
          <w:b/>
          <w:bCs/>
          <w:sz w:val="24"/>
          <w:szCs w:val="28"/>
        </w:rPr>
        <w:t xml:space="preserve">. Naudojant </w:t>
      </w:r>
      <w:proofErr w:type="spellStart"/>
      <w:r>
        <w:rPr>
          <w:rStyle w:val="Antrat2Diagrama"/>
          <w:b/>
          <w:bCs/>
          <w:sz w:val="24"/>
          <w:szCs w:val="28"/>
        </w:rPr>
        <w:t>Python</w:t>
      </w:r>
      <w:proofErr w:type="spellEnd"/>
    </w:p>
    <w:p w14:paraId="5A7B1E9C" w14:textId="40523258" w:rsidR="00F02300" w:rsidRPr="00F02300" w:rsidRDefault="00F02300" w:rsidP="00F02300">
      <w:pPr>
        <w:spacing w:after="0"/>
        <w:rPr>
          <w:rStyle w:val="Antrat2Diagrama"/>
          <w:b/>
          <w:bCs/>
          <w:szCs w:val="24"/>
        </w:rPr>
      </w:pPr>
    </w:p>
    <w:p w14:paraId="6F34DB02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impor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warnings</w:t>
      </w:r>
      <w:proofErr w:type="spellEnd"/>
    </w:p>
    <w:p w14:paraId="59C2BD0F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warnings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filterwarning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ignore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)</w:t>
      </w:r>
    </w:p>
    <w:p w14:paraId="1EDBC07E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impor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pandas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a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d</w:t>
      </w:r>
      <w:proofErr w:type="spellEnd"/>
    </w:p>
    <w:p w14:paraId="6F7465A8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impor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eaborn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a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ns</w:t>
      </w:r>
      <w:proofErr w:type="spellEnd"/>
    </w:p>
    <w:p w14:paraId="5F6CCD99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impor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numpy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a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np</w:t>
      </w:r>
      <w:proofErr w:type="spellEnd"/>
    </w:p>
    <w:p w14:paraId="6C185240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impor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matplotlib.pyplo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a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lt</w:t>
      </w:r>
      <w:proofErr w:type="spellEnd"/>
    </w:p>
    <w:p w14:paraId="7C186220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from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cipy.stat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impor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levene</w:t>
      </w:r>
      <w:proofErr w:type="spellEnd"/>
    </w:p>
    <w:p w14:paraId="4E794FA6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impor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tatsmodels.api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a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m</w:t>
      </w:r>
      <w:proofErr w:type="spellEnd"/>
    </w:p>
    <w:p w14:paraId="1EF16E0C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from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tatsmodels.formula.api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impor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ols</w:t>
      </w:r>
      <w:proofErr w:type="spellEnd"/>
    </w:p>
    <w:p w14:paraId="2F177490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impor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ylab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</w:p>
    <w:p w14:paraId="31DF869D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impor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cipy.stat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a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tats</w:t>
      </w:r>
      <w:proofErr w:type="spellEnd"/>
    </w:p>
    <w:p w14:paraId="673C07C1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from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bioinfokit.analy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impor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tat</w:t>
      </w:r>
      <w:proofErr w:type="spellEnd"/>
    </w:p>
    <w:p w14:paraId="05026556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</w:p>
    <w:p w14:paraId="47F64F23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de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pli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co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):</w:t>
      </w:r>
    </w:p>
    <w:p w14:paraId="4F46C2B6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return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[</w:t>
      </w:r>
    </w:p>
    <w:p w14:paraId="68A8A784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   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"]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lef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]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"]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female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]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co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],</w:t>
      </w:r>
    </w:p>
    <w:p w14:paraId="292F6645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   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"]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lef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]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"]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male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]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co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],</w:t>
      </w:r>
    </w:p>
    <w:p w14:paraId="1A732D73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   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"]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righ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]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"]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female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]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co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],</w:t>
      </w:r>
    </w:p>
    <w:p w14:paraId="4FA35A16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   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"]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righ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]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"]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male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]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co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]</w:t>
      </w:r>
    </w:p>
    <w:p w14:paraId="48C3D881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]</w:t>
      </w:r>
    </w:p>
    <w:p w14:paraId="1C55B6E4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</w:p>
    <w:p w14:paraId="1F55FD21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de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vartes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,co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):</w:t>
      </w:r>
    </w:p>
    <w:p w14:paraId="40DCAC96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s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pli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,co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)</w:t>
      </w:r>
    </w:p>
    <w:p w14:paraId="6CD5C8E9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ta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, p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levene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s[0],s[1],s[2],s[3])</w:t>
      </w:r>
    </w:p>
    <w:p w14:paraId="60898B5A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rin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("F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value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:"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round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stat,4), 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r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(&gt;F)"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round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p,4))</w:t>
      </w:r>
    </w:p>
    <w:p w14:paraId="17B3ED84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</w:p>
    <w:p w14:paraId="6CAB910E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de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nova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co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):</w:t>
      </w:r>
    </w:p>
    <w:p w14:paraId="0CE8B775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tats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robplo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co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]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ist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norm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, plot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ylab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)</w:t>
      </w:r>
    </w:p>
    <w:p w14:paraId="56D2B03C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ylab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how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)</w:t>
      </w:r>
    </w:p>
    <w:p w14:paraId="6BBFD87E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mode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ol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co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+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' ~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*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', data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df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)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.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fi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)</w:t>
      </w:r>
    </w:p>
    <w:p w14:paraId="39E14CCA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nova_table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m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tats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nova_lm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mode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typ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3)</w:t>
      </w:r>
    </w:p>
    <w:p w14:paraId="134BB455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  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return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nova_table</w:t>
      </w:r>
      <w:proofErr w:type="spellEnd"/>
    </w:p>
    <w:p w14:paraId="2C62347C" w14:textId="77777777" w:rsidR="00F02300" w:rsidRPr="00F02300" w:rsidRDefault="00F02300" w:rsidP="00F02300">
      <w:pPr>
        <w:spacing w:after="0"/>
        <w:rPr>
          <w:rFonts w:ascii="Helvetica" w:eastAsia="Times New Roman" w:hAnsi="Helvetica" w:cs="Helvetica"/>
          <w:color w:val="333333"/>
          <w:sz w:val="20"/>
          <w:szCs w:val="20"/>
        </w:rPr>
      </w:pPr>
    </w:p>
    <w:p w14:paraId="6A5A1591" w14:textId="1CFA3D03" w:rsidR="00F02300" w:rsidRDefault="00F02300" w:rsidP="005F70DB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47034DB1" w14:textId="64C86294" w:rsidR="00F02300" w:rsidRP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767ABB74" w14:textId="5D763C5D" w:rsidR="00F02300" w:rsidRP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5BF6BC2D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data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pd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read_csv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"data.csv")</w:t>
      </w:r>
    </w:p>
    <w:p w14:paraId="239DF7BF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data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data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ort_value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[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, 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])</w:t>
      </w:r>
    </w:p>
    <w:p w14:paraId="7E36155A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mypal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{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: '#f9665e'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if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female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"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else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'#799fcb'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for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in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data[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]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.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unique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)}</w:t>
      </w:r>
    </w:p>
    <w:p w14:paraId="7BDE1C05" w14:textId="50F86383" w:rsidR="00F02300" w:rsidRPr="00F02300" w:rsidRDefault="00F02300" w:rsidP="00F02300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sz w:val="18"/>
          <w:szCs w:val="18"/>
        </w:rPr>
      </w:pPr>
    </w:p>
    <w:p w14:paraId="12E5F59D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ft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data</w:t>
      </w:r>
    </w:p>
    <w:p w14:paraId="1B0C3D03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ft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[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group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"]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ft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[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"]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+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ft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[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]</w:t>
      </w:r>
    </w:p>
    <w:p w14:paraId="1BF692EE" w14:textId="43B67326" w:rsidR="00F02300" w:rsidRP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496C40A9" w14:textId="58F974A6" w:rsidR="00F02300" w:rsidRP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74FCFBAA" w14:textId="284F9029" w:rsidR="00F02300" w:rsidRP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4290DD14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fig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xe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lt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ubplot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2, 2,figsize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15,12))</w:t>
      </w:r>
    </w:p>
    <w:p w14:paraId="4A7E22EE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fig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uptitle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"Tiriamieji grafikai")</w:t>
      </w:r>
    </w:p>
    <w:p w14:paraId="640ED60E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ns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boxplo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xe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0,0],x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, y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"t1"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u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, data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data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alett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mypa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)</w:t>
      </w:r>
    </w:p>
    <w:p w14:paraId="2836CFDF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ns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boxplo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xe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0,1],x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, y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"t2"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u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, data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data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alett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mypa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)</w:t>
      </w:r>
    </w:p>
    <w:p w14:paraId="59D1705B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ns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boxplo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xe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1,0],x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, y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"t3"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u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, data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data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alett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mypa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)</w:t>
      </w:r>
    </w:p>
    <w:p w14:paraId="52D044CD" w14:textId="495818B0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ns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boxplot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axe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[1,1],x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, y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"t4"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hu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", data</w:t>
      </w:r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 xml:space="preserve">data, 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palett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212121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mypal</w:t>
      </w:r>
      <w:proofErr w:type="spellEnd"/>
      <w:r w:rsidRPr="00F02300">
        <w:rPr>
          <w:rFonts w:ascii="Courier New" w:eastAsia="Times New Roman" w:hAnsi="Courier New" w:cs="Courier New"/>
          <w:color w:val="212121"/>
          <w:sz w:val="18"/>
          <w:szCs w:val="18"/>
        </w:rPr>
        <w:t>)</w:t>
      </w:r>
    </w:p>
    <w:p w14:paraId="0F5A41D9" w14:textId="40030782" w:rsidR="00F02300" w:rsidRP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401029DA" w14:textId="4F43D8DF" w:rsidR="00F02300" w:rsidRDefault="00973A17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  <w:r>
        <w:rPr>
          <w:rFonts w:ascii="Helvetica" w:eastAsia="Times New Roman" w:hAnsi="Helvetica" w:cs="Helvetica"/>
          <w:noProof/>
          <w:color w:val="333333"/>
          <w:sz w:val="18"/>
          <w:szCs w:val="18"/>
        </w:rPr>
        <w:drawing>
          <wp:anchor distT="0" distB="0" distL="114300" distR="114300" simplePos="0" relativeHeight="251666432" behindDoc="0" locked="0" layoutInCell="1" allowOverlap="1" wp14:anchorId="19414992" wp14:editId="3377ECE4">
            <wp:simplePos x="0" y="0"/>
            <wp:positionH relativeFrom="margin">
              <wp:posOffset>-116205</wp:posOffset>
            </wp:positionH>
            <wp:positionV relativeFrom="paragraph">
              <wp:posOffset>135890</wp:posOffset>
            </wp:positionV>
            <wp:extent cx="5518150" cy="4888230"/>
            <wp:effectExtent l="0" t="0" r="6350" b="7620"/>
            <wp:wrapSquare wrapText="bothSides"/>
            <wp:docPr id="5" name="Paveikslėlis 5" descr="Paveikslėlis, kuriame yra žinutė, kryžiažodis, pirmosios pagalbos rinkinys, rezultatų lentelė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veikslėlis 5" descr="Paveikslėlis, kuriame yra žinutė, kryžiažodis, pirmosios pagalbos rinkinys, rezultatų lentelė&#10;&#10;Automatiškai sugeneruotas aprašymas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150" cy="4888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9CD631" w14:textId="14D1FACF" w:rsid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568F84FB" w14:textId="6577C16E" w:rsidR="00F02300" w:rsidRP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67E98820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08C908E3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324F3B05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73805584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C773D8E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7C53264B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638DEC56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4E8EA4DB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C728EDB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AC32FEA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40F77C8C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36FFD922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361F710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02592382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7D721F3D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ADE9943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6CCCE457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C8F125E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6A577BA5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697FF205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4E13A862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327E32A3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E8A731B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6BD4A82C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57E54FAC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73F480AC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485E70FF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B0483F4" w14:textId="78E3CA42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55D351B8" w14:textId="77777777" w:rsidR="00973A17" w:rsidRDefault="00973A17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5CF2E5F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6E1E9E27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C639A56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7EA7F3E" w14:textId="27A62845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mean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data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groupby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['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','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'])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.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mean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)</w:t>
      </w:r>
    </w:p>
    <w:p w14:paraId="1A2035FB" w14:textId="11024818" w:rsidR="00F02300" w:rsidRPr="00F02300" w:rsidRDefault="00F02300" w:rsidP="00F02300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sz w:val="18"/>
          <w:szCs w:val="18"/>
        </w:rPr>
      </w:pPr>
    </w:p>
    <w:p w14:paraId="60C3AA75" w14:textId="5BCFFEAB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fig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axe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plt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ubplot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2, 2,figsize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15,12))</w:t>
      </w:r>
    </w:p>
    <w:p w14:paraId="4D6F4742" w14:textId="14779FA4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fig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uptitle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"Vidurkių grafikas")</w:t>
      </w:r>
    </w:p>
    <w:p w14:paraId="410D9960" w14:textId="7ED8E2FB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ns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lineplot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a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axe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[0,0],x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, y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"t1",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hu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, data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mean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palett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mypal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</w:p>
    <w:p w14:paraId="41C1CF04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ns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lineplot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a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axe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[0,1],x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, y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"t2",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hu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, data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mean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palett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mypal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</w:p>
    <w:p w14:paraId="432FAFCF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ns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lineplot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a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axe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[1,0],x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, y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"t3",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hu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, data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mean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palett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mypal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</w:p>
    <w:p w14:paraId="17786C7F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ns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.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lineplot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a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axe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[1,1],x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handednes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, y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"t4",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hu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", data</w:t>
      </w:r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means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palette</w:t>
      </w:r>
      <w:proofErr w:type="spellEnd"/>
      <w:r w:rsidRPr="00F02300">
        <w:rPr>
          <w:rFonts w:ascii="Courier New" w:eastAsia="Times New Roman" w:hAnsi="Courier New" w:cs="Courier New"/>
          <w:b/>
          <w:bCs/>
          <w:color w:val="000000"/>
          <w:sz w:val="18"/>
          <w:szCs w:val="18"/>
        </w:rPr>
        <w:t>=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mypal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</w:p>
    <w:p w14:paraId="0D92B539" w14:textId="18E10B73" w:rsidR="00F02300" w:rsidRP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20868136" w14:textId="5EED751A" w:rsid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  <w:r>
        <w:rPr>
          <w:rFonts w:ascii="Helvetica" w:eastAsia="Times New Roman" w:hAnsi="Helvetica" w:cs="Helvetica"/>
          <w:noProof/>
          <w:color w:val="333333"/>
          <w:sz w:val="18"/>
          <w:szCs w:val="18"/>
        </w:rPr>
        <w:lastRenderedPageBreak/>
        <w:drawing>
          <wp:anchor distT="0" distB="0" distL="114300" distR="114300" simplePos="0" relativeHeight="251667456" behindDoc="0" locked="0" layoutInCell="1" allowOverlap="1" wp14:anchorId="0B971FF3" wp14:editId="0BD38D2D">
            <wp:simplePos x="0" y="0"/>
            <wp:positionH relativeFrom="margin">
              <wp:align>left</wp:align>
            </wp:positionH>
            <wp:positionV relativeFrom="paragraph">
              <wp:posOffset>129540</wp:posOffset>
            </wp:positionV>
            <wp:extent cx="5223510" cy="4580890"/>
            <wp:effectExtent l="0" t="0" r="0" b="0"/>
            <wp:wrapSquare wrapText="bothSides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138" cy="45856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901A43" w14:textId="50D6E3C9" w:rsid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174E2F9" w14:textId="77777777" w:rsidR="00F02300" w:rsidRP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9663918" w14:textId="0CD6B7B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4CD05F20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9389289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681EA584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4D165604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BCF5F06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470884F1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498B45D5" w14:textId="79F07E4B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8A7CDA0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BB9228C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5B45A75F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B27493A" w14:textId="4BC6F7A0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7C1A07E3" w14:textId="32E6AC8C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52F80CB3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7358D62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795DE27F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6D3E4F37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4E41A0C9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15A0969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11762DD1" w14:textId="055DD0E4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0D89682F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0BFE4BF2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60F5C533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0F0A6863" w14:textId="77777777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0F22784" w14:textId="3E773414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0AE0248B" w14:textId="4DDBBC95" w:rsid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01DE73AE" w14:textId="4E087BA1" w:rsidR="00973A17" w:rsidRDefault="00973A17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367BA9C8" w14:textId="412D236A" w:rsidR="00973A17" w:rsidRDefault="00973A17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7BB47777" w14:textId="555807E4" w:rsidR="00973A17" w:rsidRDefault="00973A17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2D3392D1" w14:textId="77777777" w:rsidR="00973A17" w:rsidRDefault="00973A17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14:paraId="7D91C351" w14:textId="1C02FEF8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vartest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data,"t1")</w:t>
      </w:r>
    </w:p>
    <w:p w14:paraId="5BFF0112" w14:textId="655B3A44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F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value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: 0.8848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Pr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&gt;F) 0.4572</w:t>
      </w:r>
    </w:p>
    <w:p w14:paraId="60D8F91D" w14:textId="1068D125" w:rsidR="00F02300" w:rsidRPr="00F02300" w:rsidRDefault="00F02300" w:rsidP="00F02300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sz w:val="18"/>
          <w:szCs w:val="18"/>
        </w:rPr>
      </w:pPr>
    </w:p>
    <w:p w14:paraId="7ED9A4C0" w14:textId="2FFAED1D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vartest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data,"t2")</w:t>
      </w:r>
    </w:p>
    <w:p w14:paraId="7E924412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F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value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: 0.4793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Pr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&gt;F) 0.6985</w:t>
      </w:r>
    </w:p>
    <w:p w14:paraId="4C4A5D26" w14:textId="7AF2D0E7" w:rsidR="00F02300" w:rsidRPr="00F02300" w:rsidRDefault="00F02300" w:rsidP="00F02300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sz w:val="18"/>
          <w:szCs w:val="18"/>
        </w:rPr>
      </w:pPr>
    </w:p>
    <w:p w14:paraId="5BE46953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vartest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data,"t3")</w:t>
      </w:r>
    </w:p>
    <w:p w14:paraId="64A96BEB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F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value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: 1.7389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Pr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&gt;F) 0.1745</w:t>
      </w:r>
    </w:p>
    <w:p w14:paraId="529DFD3F" w14:textId="4281CD12" w:rsidR="00F02300" w:rsidRPr="00F02300" w:rsidRDefault="00F02300" w:rsidP="00F02300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sz w:val="18"/>
          <w:szCs w:val="18"/>
        </w:rPr>
      </w:pPr>
    </w:p>
    <w:p w14:paraId="120942CA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vartest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data,"t4")</w:t>
      </w:r>
    </w:p>
    <w:p w14:paraId="0853FE40" w14:textId="77777777" w:rsidR="00F02300" w:rsidRPr="00F02300" w:rsidRDefault="00F02300" w:rsidP="00F023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F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value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: 1.8124 </w:t>
      </w:r>
      <w:proofErr w:type="spellStart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Pr</w:t>
      </w:r>
      <w:proofErr w:type="spellEnd"/>
      <w:r w:rsidRPr="00F02300">
        <w:rPr>
          <w:rFonts w:ascii="Courier New" w:eastAsia="Times New Roman" w:hAnsi="Courier New" w:cs="Courier New"/>
          <w:color w:val="000000"/>
          <w:sz w:val="18"/>
          <w:szCs w:val="18"/>
        </w:rPr>
        <w:t>(&gt;F) 0.1604</w:t>
      </w:r>
    </w:p>
    <w:p w14:paraId="1D6D5455" w14:textId="57FBC972" w:rsidR="00F02300" w:rsidRPr="00F02300" w:rsidRDefault="00F02300" w:rsidP="00F0230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716C0782" w14:textId="295E0962" w:rsidR="00F02300" w:rsidRDefault="00F02300" w:rsidP="005F70DB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4D1A9EE2" w14:textId="114E2CDB" w:rsidR="00F02300" w:rsidRPr="005C7789" w:rsidRDefault="00F02300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6367E879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          </w:t>
      </w: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sum_sq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df           F        PR(&gt;F)</w:t>
      </w:r>
    </w:p>
    <w:p w14:paraId="244E57F4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Intercept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1842.757078   1.0  507.629040  2.428428e-24</w:t>
      </w:r>
    </w:p>
    <w:p w14:paraId="6C90F7FD" w14:textId="12E3CACD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     1.102086   1.0    0.303594  5.847024e-01</w:t>
      </w:r>
    </w:p>
    <w:p w14:paraId="1086A8A3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handedness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6.979565   1.0    1.922679  1.732417e-01</w:t>
      </w:r>
    </w:p>
    <w:p w14:paraId="19003548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sex:handedness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10.967304   1.0    3.021191  8.987678e-02</w:t>
      </w:r>
    </w:p>
    <w:p w14:paraId="3808CA3F" w14:textId="646A8D63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Residual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145.205016  40.0         </w:t>
      </w: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NaN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</w:t>
      </w: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NaN</w:t>
      </w:r>
      <w:proofErr w:type="spellEnd"/>
    </w:p>
    <w:p w14:paraId="5247E220" w14:textId="4BE9B02B" w:rsidR="00F02300" w:rsidRPr="005C7789" w:rsidRDefault="00F02300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5F18432D" w14:textId="5ED611F8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6D1FF542" w14:textId="202C36EF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5C7789">
        <w:rPr>
          <w:rFonts w:ascii="Helvetica" w:eastAsia="Times New Roman" w:hAnsi="Helvetica" w:cs="Helvetica"/>
          <w:noProof/>
          <w:color w:val="333333"/>
          <w:sz w:val="18"/>
          <w:szCs w:val="18"/>
        </w:rPr>
        <w:lastRenderedPageBreak/>
        <w:drawing>
          <wp:anchor distT="0" distB="0" distL="114300" distR="114300" simplePos="0" relativeHeight="251668480" behindDoc="0" locked="0" layoutInCell="1" allowOverlap="1" wp14:anchorId="368BE10C" wp14:editId="5B44350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155950" cy="2296160"/>
            <wp:effectExtent l="0" t="0" r="6350" b="8890"/>
            <wp:wrapSquare wrapText="bothSides"/>
            <wp:docPr id="10" name="Paveikslėlis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veikslėlis 1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5950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7FFB1D" w14:textId="62B35550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4DCBD00" w14:textId="734B61CB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2DF39CD0" w14:textId="75D398F9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51A07840" w14:textId="14320964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5E9F0882" w14:textId="1616527F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7167A1DC" w14:textId="2FB958F4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74964EFF" w14:textId="45617BFB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47DE2306" w14:textId="2FF28B07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6CC49F6" w14:textId="345A9BAD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31300B6" w14:textId="5B0EF6D2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681FB2AC" w14:textId="23166F44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2EB74411" w14:textId="47BB1B23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700CFB2F" w14:textId="3D0D2260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3BEC90B8" w14:textId="7D78C67F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D63E64F" w14:textId="2BAFCCAA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24B4E2F" w14:textId="77777777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53E8D75" w14:textId="4BC561CC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6E45B3F6" w14:textId="32427B45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3B7FC994" w14:textId="3064FF7E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2DAA5E9D" w14:textId="7BFC7EB4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2095BF25" w14:textId="77777777" w:rsidR="00657EA4" w:rsidRPr="005C7789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789C1CD5" w14:textId="77777777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6EBE41AA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          </w:t>
      </w: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sum_sq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df           F        PR(&gt;F)</w:t>
      </w:r>
    </w:p>
    <w:p w14:paraId="13EA04FB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Intercept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1717.564555   1.0  538.700233  8.037321e-25</w:t>
      </w:r>
    </w:p>
    <w:p w14:paraId="13CDCC28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     4.301995   1.0    1.349286  2.522877e-01</w:t>
      </w:r>
    </w:p>
    <w:p w14:paraId="591DCC22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handedness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0.105805   1.0    0.033185  8.563713e-01</w:t>
      </w:r>
    </w:p>
    <w:p w14:paraId="672D17A1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sex:handedness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4.459198   1.0    1.398591  2.439417e-01</w:t>
      </w:r>
    </w:p>
    <w:p w14:paraId="47F06F2D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Residual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127.533975  40.0         </w:t>
      </w: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NaN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</w:t>
      </w: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NaN</w:t>
      </w:r>
      <w:proofErr w:type="spellEnd"/>
    </w:p>
    <w:p w14:paraId="05715071" w14:textId="213588F8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2B5AABD9" w14:textId="1DD45AB4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5C7789">
        <w:rPr>
          <w:rFonts w:ascii="Helvetica" w:eastAsia="Times New Roman" w:hAnsi="Helvetica" w:cs="Helvetica"/>
          <w:noProof/>
          <w:color w:val="333333"/>
          <w:sz w:val="18"/>
          <w:szCs w:val="18"/>
        </w:rPr>
        <w:drawing>
          <wp:anchor distT="0" distB="0" distL="114300" distR="114300" simplePos="0" relativeHeight="251669504" behindDoc="0" locked="0" layoutInCell="1" allowOverlap="1" wp14:anchorId="0B77E0B8" wp14:editId="76A85F3D">
            <wp:simplePos x="0" y="0"/>
            <wp:positionH relativeFrom="margin">
              <wp:align>left</wp:align>
            </wp:positionH>
            <wp:positionV relativeFrom="paragraph">
              <wp:posOffset>118110</wp:posOffset>
            </wp:positionV>
            <wp:extent cx="3206750" cy="2332990"/>
            <wp:effectExtent l="0" t="0" r="0" b="0"/>
            <wp:wrapSquare wrapText="bothSides"/>
            <wp:docPr id="11" name="Paveikslėlis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veikslėlis 11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6750" cy="2332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7E69C4" w14:textId="4ECF1DD5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7AB85A21" w14:textId="2770DFFB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304D5D2D" w14:textId="22FC5BA5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465489AE" w14:textId="3432AFA7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7897289" w14:textId="0EFBB595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6971D75D" w14:textId="4F5FFA81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3019FA09" w14:textId="6F99F692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0952DF0" w14:textId="760FFD11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5E6C6DCF" w14:textId="00BD9484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3F7382A" w14:textId="49AE12E4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36178C92" w14:textId="40788B6A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6B893B32" w14:textId="0AB0D744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3D3F06F9" w14:textId="35FB4BEF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49CE2A0" w14:textId="11AEBC97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7785A3A0" w14:textId="5CE328DC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1A363F4" w14:textId="443E4DEC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25403F1D" w14:textId="2CC1EFFD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27207615" w14:textId="235ECDCF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70A514C" w14:textId="2BD2BCBE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4E9F97BE" w14:textId="5B8D423E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553325C8" w14:textId="263D3AA8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6000012" w14:textId="190F7F7E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29ACD29" w14:textId="77777777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CA7D491" w14:textId="77777777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F301F9C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         </w:t>
      </w: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sum_sq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df           F        PR(&gt;F)</w:t>
      </w:r>
    </w:p>
    <w:p w14:paraId="44396396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Intercept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981.812039   1.0  276.846236  1.413343e-19</w:t>
      </w:r>
    </w:p>
    <w:p w14:paraId="68AE4902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    7.541214   1.0    2.126432  1.525851e-01</w:t>
      </w:r>
    </w:p>
    <w:p w14:paraId="0133B190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handedness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2.710706   1.0    0.764351  3.871895e-01</w:t>
      </w:r>
    </w:p>
    <w:p w14:paraId="372FA101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sex:handedness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7.358940   1.0    2.075035  1.575086e-01</w:t>
      </w:r>
    </w:p>
    <w:p w14:paraId="394065FA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Residual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141.856657  40.0         </w:t>
      </w: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NaN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</w:t>
      </w: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NaN</w:t>
      </w:r>
      <w:proofErr w:type="spellEnd"/>
    </w:p>
    <w:p w14:paraId="1C02B04B" w14:textId="46CEC174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4E0559D" w14:textId="2D410CAD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33901BDF" w14:textId="3E325D2E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2D2D7C58" w14:textId="45081343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61D7BC44" w14:textId="2C5E6F1F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4F762126" w14:textId="77777777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6D447538" w14:textId="77777777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3D67858D" w14:textId="21ECDFBF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5C7789">
        <w:rPr>
          <w:rFonts w:ascii="Helvetica" w:eastAsia="Times New Roman" w:hAnsi="Helvetica" w:cs="Helvetica"/>
          <w:noProof/>
          <w:color w:val="333333"/>
          <w:sz w:val="18"/>
          <w:szCs w:val="18"/>
        </w:rPr>
        <w:drawing>
          <wp:anchor distT="0" distB="0" distL="114300" distR="114300" simplePos="0" relativeHeight="251670528" behindDoc="0" locked="0" layoutInCell="1" allowOverlap="1" wp14:anchorId="6B1ED435" wp14:editId="7BEFDBB2">
            <wp:simplePos x="0" y="0"/>
            <wp:positionH relativeFrom="margin">
              <wp:posOffset>50800</wp:posOffset>
            </wp:positionH>
            <wp:positionV relativeFrom="paragraph">
              <wp:posOffset>132715</wp:posOffset>
            </wp:positionV>
            <wp:extent cx="3236595" cy="2355850"/>
            <wp:effectExtent l="0" t="0" r="1905" b="6350"/>
            <wp:wrapSquare wrapText="bothSides"/>
            <wp:docPr id="12" name="Paveikslėlis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aveikslėlis 12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6595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2D52F7" w14:textId="77777777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D6378BA" w14:textId="77777777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7AD62B71" w14:textId="4565D1AA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7C50E7D" w14:textId="77777777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28E19448" w14:textId="77777777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3DD9B9C0" w14:textId="17505E2F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139E29B" w14:textId="510FFD5D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6D77CA39" w14:textId="2795ED10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3DB43822" w14:textId="3C3EB0AD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4C0CC3CD" w14:textId="20C06FFC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194C83A" w14:textId="13D21CF5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7EADAC35" w14:textId="67B458D9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0CC176BE" w14:textId="2116AF4F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  <w:lang w:val="en-US"/>
        </w:rPr>
      </w:pPr>
    </w:p>
    <w:p w14:paraId="250463D2" w14:textId="347636FF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  <w:lang w:val="en-US"/>
        </w:rPr>
      </w:pPr>
    </w:p>
    <w:p w14:paraId="3628A7F5" w14:textId="50C03B3E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  <w:lang w:val="en-US"/>
        </w:rPr>
      </w:pPr>
    </w:p>
    <w:p w14:paraId="79ADA02C" w14:textId="07BD3CD8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  <w:lang w:val="en-US"/>
        </w:rPr>
      </w:pPr>
    </w:p>
    <w:p w14:paraId="01D3DEA0" w14:textId="3810546B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  <w:lang w:val="en-US"/>
        </w:rPr>
      </w:pPr>
    </w:p>
    <w:p w14:paraId="65834F36" w14:textId="7982B95C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  <w:lang w:val="en-US"/>
        </w:rPr>
      </w:pPr>
    </w:p>
    <w:p w14:paraId="270DEA18" w14:textId="5BDA754E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  <w:lang w:val="en-US"/>
        </w:rPr>
      </w:pPr>
    </w:p>
    <w:p w14:paraId="66D32253" w14:textId="77777777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  <w:lang w:val="en-US"/>
        </w:rPr>
      </w:pPr>
    </w:p>
    <w:p w14:paraId="7154A545" w14:textId="6E030BEE" w:rsid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  <w:lang w:val="en-US"/>
        </w:rPr>
      </w:pPr>
    </w:p>
    <w:p w14:paraId="05EDA5C5" w14:textId="08FD373C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  <w:lang w:val="en-US"/>
        </w:rPr>
      </w:pPr>
    </w:p>
    <w:p w14:paraId="753CA2E7" w14:textId="77777777" w:rsidR="00657EA4" w:rsidRDefault="00657EA4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  <w:lang w:val="en-US"/>
        </w:rPr>
      </w:pPr>
    </w:p>
    <w:p w14:paraId="7B2A4E9C" w14:textId="77777777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  <w:lang w:val="en-US"/>
        </w:rPr>
      </w:pPr>
    </w:p>
    <w:p w14:paraId="621AEE72" w14:textId="77777777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D253950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          </w:t>
      </w: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sum_sq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df           F        PR(&gt;F)</w:t>
      </w:r>
    </w:p>
    <w:p w14:paraId="38147952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Intercept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5738.425909   1.0  261.107038  3.929689e-19</w:t>
      </w:r>
    </w:p>
    <w:p w14:paraId="047F0EAB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sex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    52.051729   1.0    2.368432  1.316855e-01</w:t>
      </w:r>
    </w:p>
    <w:p w14:paraId="19625B5D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handedness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0.108554   1.0    0.004939  9.443204e-01</w:t>
      </w:r>
    </w:p>
    <w:p w14:paraId="6D57BCD3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sex:handedness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127.945606   1.0    5.821718  2.050468e-02</w:t>
      </w:r>
    </w:p>
    <w:p w14:paraId="59F3D3C7" w14:textId="77777777" w:rsidR="005C7789" w:rsidRPr="005C7789" w:rsidRDefault="005C7789" w:rsidP="005C77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Residual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879.091725  40.0         </w:t>
      </w: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NaN</w:t>
      </w:r>
      <w:proofErr w:type="spellEnd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</w:t>
      </w:r>
      <w:proofErr w:type="spellStart"/>
      <w:r w:rsidRPr="005C7789">
        <w:rPr>
          <w:rFonts w:ascii="Courier New" w:eastAsia="Times New Roman" w:hAnsi="Courier New" w:cs="Courier New"/>
          <w:color w:val="000000"/>
          <w:sz w:val="18"/>
          <w:szCs w:val="18"/>
        </w:rPr>
        <w:t>NaN</w:t>
      </w:r>
      <w:proofErr w:type="spellEnd"/>
    </w:p>
    <w:p w14:paraId="59E41502" w14:textId="7675AAD2" w:rsidR="005C7789" w:rsidRPr="005C7789" w:rsidRDefault="005C7789" w:rsidP="005C77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83E1603" w14:textId="57696E16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5C7789">
        <w:rPr>
          <w:rFonts w:ascii="Helvetica" w:eastAsia="Times New Roman" w:hAnsi="Helvetica" w:cs="Helvetica"/>
          <w:noProof/>
          <w:color w:val="333333"/>
          <w:sz w:val="18"/>
          <w:szCs w:val="18"/>
        </w:rPr>
        <w:drawing>
          <wp:anchor distT="0" distB="0" distL="114300" distR="114300" simplePos="0" relativeHeight="251671552" behindDoc="0" locked="0" layoutInCell="1" allowOverlap="1" wp14:anchorId="59913E37" wp14:editId="02B12234">
            <wp:simplePos x="0" y="0"/>
            <wp:positionH relativeFrom="margin">
              <wp:align>left</wp:align>
            </wp:positionH>
            <wp:positionV relativeFrom="paragraph">
              <wp:posOffset>165790</wp:posOffset>
            </wp:positionV>
            <wp:extent cx="3257550" cy="2370455"/>
            <wp:effectExtent l="0" t="0" r="0" b="0"/>
            <wp:wrapSquare wrapText="bothSides"/>
            <wp:docPr id="13" name="Paveikslėlis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aveikslėlis 1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9571CB" w14:textId="77777777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61EE036D" w14:textId="03FCDA3E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5C5826FC" w14:textId="6079E10E" w:rsidR="00F02300" w:rsidRDefault="00F02300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3EBBD0D2" w14:textId="59CCCB6C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20A4E1A0" w14:textId="70708679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27E3B782" w14:textId="6603D143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3B7FEBC7" w14:textId="35851579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4D95972D" w14:textId="7ED5797A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4D902E9D" w14:textId="2F591886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080E9E35" w14:textId="33D7FC58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7FF8926F" w14:textId="7E169DB0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44AC6265" w14:textId="2447A777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6BF053D9" w14:textId="77777777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4C7950E4" w14:textId="65210A06" w:rsidR="00DC1A06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p w14:paraId="5FF5BD1D" w14:textId="77777777" w:rsidR="00DC1A06" w:rsidRPr="00DC1A06" w:rsidRDefault="00DC1A06" w:rsidP="00DC1A0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  <w:proofErr w:type="spellStart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res</w:t>
      </w:r>
      <w:proofErr w:type="spellEnd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 xml:space="preserve"> = </w:t>
      </w:r>
      <w:proofErr w:type="spellStart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stat</w:t>
      </w:r>
      <w:proofErr w:type="spellEnd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()</w:t>
      </w:r>
    </w:p>
    <w:p w14:paraId="7164DF1E" w14:textId="77777777" w:rsidR="00DC1A06" w:rsidRPr="00DC1A06" w:rsidRDefault="00DC1A06" w:rsidP="00DC1A0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  <w:proofErr w:type="spellStart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res.tukey_hsd</w:t>
      </w:r>
      <w:proofErr w:type="spellEnd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(</w:t>
      </w:r>
      <w:proofErr w:type="spellStart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df</w:t>
      </w:r>
      <w:proofErr w:type="spellEnd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=</w:t>
      </w:r>
      <w:proofErr w:type="spellStart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ft</w:t>
      </w:r>
      <w:proofErr w:type="spellEnd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 xml:space="preserve">, </w:t>
      </w:r>
      <w:proofErr w:type="spellStart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res_var</w:t>
      </w:r>
      <w:proofErr w:type="spellEnd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 xml:space="preserve">='t4', </w:t>
      </w:r>
      <w:proofErr w:type="spellStart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xfac_var</w:t>
      </w:r>
      <w:proofErr w:type="spellEnd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='</w:t>
      </w:r>
      <w:proofErr w:type="spellStart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group</w:t>
      </w:r>
      <w:proofErr w:type="spellEnd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 xml:space="preserve">', </w:t>
      </w:r>
      <w:proofErr w:type="spellStart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anova_model</w:t>
      </w:r>
      <w:proofErr w:type="spellEnd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 xml:space="preserve">='t4 ~ </w:t>
      </w:r>
      <w:proofErr w:type="spellStart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group</w:t>
      </w:r>
      <w:proofErr w:type="spellEnd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')</w:t>
      </w:r>
    </w:p>
    <w:p w14:paraId="3F8A8828" w14:textId="45D07D15" w:rsidR="00DC1A06" w:rsidRPr="00DC1A06" w:rsidRDefault="00DC1A06" w:rsidP="00DC1A0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  <w:proofErr w:type="spellStart"/>
      <w:r w:rsidRPr="00DC1A06">
        <w:rPr>
          <w:rFonts w:ascii="Helvetica" w:eastAsia="Times New Roman" w:hAnsi="Helvetica" w:cs="Helvetica"/>
          <w:color w:val="333333"/>
          <w:sz w:val="18"/>
          <w:szCs w:val="18"/>
        </w:rPr>
        <w:t>res.tukey_summary</w:t>
      </w:r>
      <w:proofErr w:type="spellEnd"/>
    </w:p>
    <w:p w14:paraId="6094BE25" w14:textId="454F84E8" w:rsidR="00DC1A06" w:rsidRPr="00DC1A06" w:rsidRDefault="00DC1A06" w:rsidP="00DC1A0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16AA8E9A" w14:textId="282D6703" w:rsidR="00DC1A06" w:rsidRPr="00DC1A06" w:rsidRDefault="00DC1A06" w:rsidP="00DC1A0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</w:p>
    <w:p w14:paraId="4473A8A2" w14:textId="77777777" w:rsidR="00DC1A06" w:rsidRPr="00DC1A06" w:rsidRDefault="00DC1A06" w:rsidP="00DC1A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lastRenderedPageBreak/>
        <w:t xml:space="preserve">        group1       group2    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Diff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Lower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Upper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q-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valu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p-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value</w:t>
      </w:r>
      <w:proofErr w:type="spellEnd"/>
    </w:p>
    <w:p w14:paraId="24192133" w14:textId="77777777" w:rsidR="00DC1A06" w:rsidRPr="00DC1A06" w:rsidRDefault="00DC1A06" w:rsidP="00DC1A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0 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leftfemal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rightfemal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0.136416 -5.066654   5.339486  0.099392  0.900000</w:t>
      </w:r>
    </w:p>
    <w:p w14:paraId="731B6CE7" w14:textId="77777777" w:rsidR="00DC1A06" w:rsidRPr="00DC1A06" w:rsidRDefault="00DC1A06" w:rsidP="00DC1A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1 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leftfemal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leftmal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3.089145 -2.291556   8.469846  2.176434  0.425942</w:t>
      </w:r>
    </w:p>
    <w:p w14:paraId="7E2DCFC7" w14:textId="77777777" w:rsidR="00DC1A06" w:rsidRPr="00DC1A06" w:rsidRDefault="00DC1A06" w:rsidP="00DC1A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2 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leftfemal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rightmal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3.745010 -2.215856   9.705877  2.381714  0.345613</w:t>
      </w:r>
    </w:p>
    <w:p w14:paraId="3E88FADB" w14:textId="77777777" w:rsidR="00DC1A06" w:rsidRPr="00DC1A06" w:rsidRDefault="00DC1A06" w:rsidP="00DC1A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3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rightfemal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leftmal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2.952729 -1.990949   7.896407  2.264224  0.390736</w:t>
      </w:r>
    </w:p>
    <w:p w14:paraId="280C7D40" w14:textId="77777777" w:rsidR="00DC1A06" w:rsidRPr="00DC1A06" w:rsidRDefault="00DC1A06" w:rsidP="00DC1A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4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rightfemal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rightmal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3.881426 -1.688128   9.450981  2.641903  0.257923</w:t>
      </w:r>
    </w:p>
    <w:p w14:paraId="022DC3FD" w14:textId="77777777" w:rsidR="00DC1A06" w:rsidRPr="00DC1A06" w:rsidRDefault="00DC1A06" w:rsidP="00DC1A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5   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leftmal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</w:t>
      </w:r>
      <w:proofErr w:type="spellStart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>rightmale</w:t>
      </w:r>
      <w:proofErr w:type="spellEnd"/>
      <w:r w:rsidRPr="00DC1A06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6.834156  1.098309  12.570002  4.516826  0.013984</w:t>
      </w:r>
    </w:p>
    <w:p w14:paraId="70D5B95A" w14:textId="77777777" w:rsidR="00DC1A06" w:rsidRPr="00F02300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sectPr w:rsidR="00DC1A06" w:rsidRPr="00F02300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0D4EC" w14:textId="77777777" w:rsidR="00B13192" w:rsidRDefault="00B13192" w:rsidP="00FC50EF">
      <w:pPr>
        <w:spacing w:after="0" w:line="240" w:lineRule="auto"/>
      </w:pPr>
      <w:r>
        <w:separator/>
      </w:r>
    </w:p>
  </w:endnote>
  <w:endnote w:type="continuationSeparator" w:id="0">
    <w:p w14:paraId="2BFE1324" w14:textId="77777777" w:rsidR="00B13192" w:rsidRDefault="00B13192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EDB09" w14:textId="77777777" w:rsidR="00B13192" w:rsidRDefault="00B13192" w:rsidP="00FC50EF">
      <w:pPr>
        <w:spacing w:after="0" w:line="240" w:lineRule="auto"/>
      </w:pPr>
      <w:r>
        <w:separator/>
      </w:r>
    </w:p>
  </w:footnote>
  <w:footnote w:type="continuationSeparator" w:id="0">
    <w:p w14:paraId="7818C175" w14:textId="77777777" w:rsidR="00B13192" w:rsidRDefault="00B13192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BCF"/>
    <w:rsid w:val="0000559B"/>
    <w:rsid w:val="000065C0"/>
    <w:rsid w:val="00007586"/>
    <w:rsid w:val="00012BF4"/>
    <w:rsid w:val="000148FF"/>
    <w:rsid w:val="00014AAF"/>
    <w:rsid w:val="00031631"/>
    <w:rsid w:val="000367A0"/>
    <w:rsid w:val="00037BC1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2A24"/>
    <w:rsid w:val="000747A2"/>
    <w:rsid w:val="00075228"/>
    <w:rsid w:val="00075534"/>
    <w:rsid w:val="00081A06"/>
    <w:rsid w:val="0008357F"/>
    <w:rsid w:val="000835ED"/>
    <w:rsid w:val="00084015"/>
    <w:rsid w:val="00084EE2"/>
    <w:rsid w:val="00087096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1745"/>
    <w:rsid w:val="001018A0"/>
    <w:rsid w:val="001051A0"/>
    <w:rsid w:val="00106CA4"/>
    <w:rsid w:val="00111177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EC1"/>
    <w:rsid w:val="00180046"/>
    <w:rsid w:val="00182B3D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2CA7"/>
    <w:rsid w:val="001B4F69"/>
    <w:rsid w:val="001C0968"/>
    <w:rsid w:val="001C18E0"/>
    <w:rsid w:val="001C3B8E"/>
    <w:rsid w:val="001D44B2"/>
    <w:rsid w:val="001D5022"/>
    <w:rsid w:val="001D76CA"/>
    <w:rsid w:val="001E54C3"/>
    <w:rsid w:val="0020473F"/>
    <w:rsid w:val="00205779"/>
    <w:rsid w:val="00210651"/>
    <w:rsid w:val="00212548"/>
    <w:rsid w:val="002125AD"/>
    <w:rsid w:val="0021359D"/>
    <w:rsid w:val="00221389"/>
    <w:rsid w:val="002222F5"/>
    <w:rsid w:val="002248DE"/>
    <w:rsid w:val="00232536"/>
    <w:rsid w:val="0024193F"/>
    <w:rsid w:val="00242370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5A7A"/>
    <w:rsid w:val="002C064F"/>
    <w:rsid w:val="002C0CED"/>
    <w:rsid w:val="002C521E"/>
    <w:rsid w:val="002C5AFB"/>
    <w:rsid w:val="002D1E36"/>
    <w:rsid w:val="002D2222"/>
    <w:rsid w:val="002D6263"/>
    <w:rsid w:val="002D650A"/>
    <w:rsid w:val="002D68BB"/>
    <w:rsid w:val="002D7428"/>
    <w:rsid w:val="002E1516"/>
    <w:rsid w:val="002E4B2B"/>
    <w:rsid w:val="002E5DF2"/>
    <w:rsid w:val="002F1A9E"/>
    <w:rsid w:val="002F4C4A"/>
    <w:rsid w:val="002F6CEC"/>
    <w:rsid w:val="003005CE"/>
    <w:rsid w:val="003049DD"/>
    <w:rsid w:val="00317A8C"/>
    <w:rsid w:val="00320012"/>
    <w:rsid w:val="003235D6"/>
    <w:rsid w:val="00331389"/>
    <w:rsid w:val="00331B30"/>
    <w:rsid w:val="00334311"/>
    <w:rsid w:val="003344C8"/>
    <w:rsid w:val="0033595B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7F91"/>
    <w:rsid w:val="00391732"/>
    <w:rsid w:val="003934A6"/>
    <w:rsid w:val="003A2B9B"/>
    <w:rsid w:val="003A363A"/>
    <w:rsid w:val="003A635E"/>
    <w:rsid w:val="003A732C"/>
    <w:rsid w:val="003B06AE"/>
    <w:rsid w:val="003B0A9C"/>
    <w:rsid w:val="003B0F49"/>
    <w:rsid w:val="003B3999"/>
    <w:rsid w:val="003B617B"/>
    <w:rsid w:val="003B65B7"/>
    <w:rsid w:val="003B78B9"/>
    <w:rsid w:val="003C1D58"/>
    <w:rsid w:val="003C3767"/>
    <w:rsid w:val="003D28AC"/>
    <w:rsid w:val="003D2ED2"/>
    <w:rsid w:val="003D7309"/>
    <w:rsid w:val="003E1F95"/>
    <w:rsid w:val="003E4204"/>
    <w:rsid w:val="003E63B8"/>
    <w:rsid w:val="003E70B1"/>
    <w:rsid w:val="003E7831"/>
    <w:rsid w:val="003F031A"/>
    <w:rsid w:val="003F23CA"/>
    <w:rsid w:val="003F429F"/>
    <w:rsid w:val="003F48CD"/>
    <w:rsid w:val="003F7D4D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5FE"/>
    <w:rsid w:val="00463656"/>
    <w:rsid w:val="00463EF1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D74F6"/>
    <w:rsid w:val="004E2EE8"/>
    <w:rsid w:val="004E3AB9"/>
    <w:rsid w:val="004E3B67"/>
    <w:rsid w:val="004E596D"/>
    <w:rsid w:val="004E6314"/>
    <w:rsid w:val="004E6A64"/>
    <w:rsid w:val="004E719C"/>
    <w:rsid w:val="004F0641"/>
    <w:rsid w:val="004F09E3"/>
    <w:rsid w:val="00501437"/>
    <w:rsid w:val="0050363A"/>
    <w:rsid w:val="005039A1"/>
    <w:rsid w:val="0050624C"/>
    <w:rsid w:val="0050642E"/>
    <w:rsid w:val="00506BA1"/>
    <w:rsid w:val="00515F17"/>
    <w:rsid w:val="0052482B"/>
    <w:rsid w:val="00524C05"/>
    <w:rsid w:val="00527C4D"/>
    <w:rsid w:val="00530534"/>
    <w:rsid w:val="00533E6F"/>
    <w:rsid w:val="00534350"/>
    <w:rsid w:val="00534D30"/>
    <w:rsid w:val="00540B8E"/>
    <w:rsid w:val="00545638"/>
    <w:rsid w:val="00545D4B"/>
    <w:rsid w:val="00546410"/>
    <w:rsid w:val="00552CDF"/>
    <w:rsid w:val="005566B7"/>
    <w:rsid w:val="00560005"/>
    <w:rsid w:val="00565637"/>
    <w:rsid w:val="00574BBD"/>
    <w:rsid w:val="0059048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441D"/>
    <w:rsid w:val="006118F1"/>
    <w:rsid w:val="00611D1E"/>
    <w:rsid w:val="0061270C"/>
    <w:rsid w:val="00612EAD"/>
    <w:rsid w:val="00616723"/>
    <w:rsid w:val="006168D5"/>
    <w:rsid w:val="00616C57"/>
    <w:rsid w:val="006171C7"/>
    <w:rsid w:val="0062382F"/>
    <w:rsid w:val="00623CC7"/>
    <w:rsid w:val="00623DB1"/>
    <w:rsid w:val="00626A45"/>
    <w:rsid w:val="00630471"/>
    <w:rsid w:val="006332B8"/>
    <w:rsid w:val="00634BAC"/>
    <w:rsid w:val="00640537"/>
    <w:rsid w:val="00647444"/>
    <w:rsid w:val="006504F7"/>
    <w:rsid w:val="00650696"/>
    <w:rsid w:val="00657C98"/>
    <w:rsid w:val="00657EA4"/>
    <w:rsid w:val="00665A40"/>
    <w:rsid w:val="00666CC5"/>
    <w:rsid w:val="00667369"/>
    <w:rsid w:val="00671C86"/>
    <w:rsid w:val="00673579"/>
    <w:rsid w:val="006766CB"/>
    <w:rsid w:val="00677888"/>
    <w:rsid w:val="00681F5A"/>
    <w:rsid w:val="006844C2"/>
    <w:rsid w:val="00684B33"/>
    <w:rsid w:val="00685B3C"/>
    <w:rsid w:val="00687156"/>
    <w:rsid w:val="006908A8"/>
    <w:rsid w:val="006927BE"/>
    <w:rsid w:val="00695F5F"/>
    <w:rsid w:val="00697D2E"/>
    <w:rsid w:val="006A3EF9"/>
    <w:rsid w:val="006A45E2"/>
    <w:rsid w:val="006B0F32"/>
    <w:rsid w:val="006C2486"/>
    <w:rsid w:val="006C24FD"/>
    <w:rsid w:val="006C2974"/>
    <w:rsid w:val="006C3325"/>
    <w:rsid w:val="006C424A"/>
    <w:rsid w:val="006C572C"/>
    <w:rsid w:val="006C5C64"/>
    <w:rsid w:val="006D187B"/>
    <w:rsid w:val="006D25F1"/>
    <w:rsid w:val="006D3698"/>
    <w:rsid w:val="006E0BA9"/>
    <w:rsid w:val="006E49C2"/>
    <w:rsid w:val="006F1164"/>
    <w:rsid w:val="006F4667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5294"/>
    <w:rsid w:val="00727074"/>
    <w:rsid w:val="00730867"/>
    <w:rsid w:val="00731352"/>
    <w:rsid w:val="00732A22"/>
    <w:rsid w:val="00732BD7"/>
    <w:rsid w:val="007351FE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718"/>
    <w:rsid w:val="00783F3C"/>
    <w:rsid w:val="00792CE6"/>
    <w:rsid w:val="00795981"/>
    <w:rsid w:val="007A3220"/>
    <w:rsid w:val="007A4593"/>
    <w:rsid w:val="007B2784"/>
    <w:rsid w:val="007B4991"/>
    <w:rsid w:val="007B4CC8"/>
    <w:rsid w:val="007B4D82"/>
    <w:rsid w:val="007C04C7"/>
    <w:rsid w:val="007C07ED"/>
    <w:rsid w:val="007C0BF4"/>
    <w:rsid w:val="007D5A25"/>
    <w:rsid w:val="007D6CA4"/>
    <w:rsid w:val="007E69DA"/>
    <w:rsid w:val="007E7716"/>
    <w:rsid w:val="007F05E7"/>
    <w:rsid w:val="007F0AFF"/>
    <w:rsid w:val="007F2EED"/>
    <w:rsid w:val="007F4C35"/>
    <w:rsid w:val="007F61B3"/>
    <w:rsid w:val="008029DC"/>
    <w:rsid w:val="008032D7"/>
    <w:rsid w:val="0080633F"/>
    <w:rsid w:val="008115F6"/>
    <w:rsid w:val="00813A94"/>
    <w:rsid w:val="00814035"/>
    <w:rsid w:val="00816138"/>
    <w:rsid w:val="0081646A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3DE5"/>
    <w:rsid w:val="00846A20"/>
    <w:rsid w:val="00853909"/>
    <w:rsid w:val="00857143"/>
    <w:rsid w:val="00860CEE"/>
    <w:rsid w:val="00862EDE"/>
    <w:rsid w:val="00867672"/>
    <w:rsid w:val="00872E99"/>
    <w:rsid w:val="008765C4"/>
    <w:rsid w:val="00876A09"/>
    <w:rsid w:val="00880C5A"/>
    <w:rsid w:val="00886869"/>
    <w:rsid w:val="00890C2C"/>
    <w:rsid w:val="00892070"/>
    <w:rsid w:val="008A02DC"/>
    <w:rsid w:val="008A2D9C"/>
    <w:rsid w:val="008A372D"/>
    <w:rsid w:val="008A4828"/>
    <w:rsid w:val="008B43C6"/>
    <w:rsid w:val="008B4C2F"/>
    <w:rsid w:val="008B57F5"/>
    <w:rsid w:val="008C2776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901BF7"/>
    <w:rsid w:val="0090356D"/>
    <w:rsid w:val="00903C5A"/>
    <w:rsid w:val="009100AF"/>
    <w:rsid w:val="00912A6E"/>
    <w:rsid w:val="00912F8A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79E8"/>
    <w:rsid w:val="00944518"/>
    <w:rsid w:val="00944AE2"/>
    <w:rsid w:val="00945277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7969"/>
    <w:rsid w:val="009A0110"/>
    <w:rsid w:val="009A13D8"/>
    <w:rsid w:val="009A3792"/>
    <w:rsid w:val="009B24B2"/>
    <w:rsid w:val="009C0CBD"/>
    <w:rsid w:val="009C11BB"/>
    <w:rsid w:val="009C57A8"/>
    <w:rsid w:val="009D14B5"/>
    <w:rsid w:val="009D1C02"/>
    <w:rsid w:val="009D3BE5"/>
    <w:rsid w:val="009D5192"/>
    <w:rsid w:val="009D5BBD"/>
    <w:rsid w:val="009E086C"/>
    <w:rsid w:val="009E21DD"/>
    <w:rsid w:val="009E22BF"/>
    <w:rsid w:val="009E5D36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4848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49C7"/>
    <w:rsid w:val="00A761E4"/>
    <w:rsid w:val="00A805A3"/>
    <w:rsid w:val="00A8081A"/>
    <w:rsid w:val="00A8476D"/>
    <w:rsid w:val="00A905B3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192"/>
    <w:rsid w:val="00B13E77"/>
    <w:rsid w:val="00B173F8"/>
    <w:rsid w:val="00B178B9"/>
    <w:rsid w:val="00B20D32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49D6"/>
    <w:rsid w:val="00BB65BC"/>
    <w:rsid w:val="00BC02AD"/>
    <w:rsid w:val="00BC65F5"/>
    <w:rsid w:val="00BD2929"/>
    <w:rsid w:val="00BE117F"/>
    <w:rsid w:val="00BE3AC6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400E"/>
    <w:rsid w:val="00C34AEB"/>
    <w:rsid w:val="00C35B2F"/>
    <w:rsid w:val="00C40143"/>
    <w:rsid w:val="00C404D9"/>
    <w:rsid w:val="00C409E4"/>
    <w:rsid w:val="00C414C5"/>
    <w:rsid w:val="00C44926"/>
    <w:rsid w:val="00C47CEA"/>
    <w:rsid w:val="00C52D26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9F0"/>
    <w:rsid w:val="00C81B7A"/>
    <w:rsid w:val="00C82C53"/>
    <w:rsid w:val="00C82EFB"/>
    <w:rsid w:val="00C83F1B"/>
    <w:rsid w:val="00C854A4"/>
    <w:rsid w:val="00C86F0B"/>
    <w:rsid w:val="00C9041C"/>
    <w:rsid w:val="00C90652"/>
    <w:rsid w:val="00C90756"/>
    <w:rsid w:val="00C91917"/>
    <w:rsid w:val="00C95262"/>
    <w:rsid w:val="00CA08D7"/>
    <w:rsid w:val="00CA2A74"/>
    <w:rsid w:val="00CB16C3"/>
    <w:rsid w:val="00CB366C"/>
    <w:rsid w:val="00CB6684"/>
    <w:rsid w:val="00CB7915"/>
    <w:rsid w:val="00CC0482"/>
    <w:rsid w:val="00CC36A2"/>
    <w:rsid w:val="00CC74C9"/>
    <w:rsid w:val="00CD01F5"/>
    <w:rsid w:val="00CD14D4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102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588B"/>
    <w:rsid w:val="00E059F0"/>
    <w:rsid w:val="00E0604E"/>
    <w:rsid w:val="00E07EA7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5786"/>
    <w:rsid w:val="00E45916"/>
    <w:rsid w:val="00E503B7"/>
    <w:rsid w:val="00E50828"/>
    <w:rsid w:val="00E52C9F"/>
    <w:rsid w:val="00E563A0"/>
    <w:rsid w:val="00E57299"/>
    <w:rsid w:val="00E62260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659E"/>
    <w:rsid w:val="00F87155"/>
    <w:rsid w:val="00F90399"/>
    <w:rsid w:val="00F924C6"/>
    <w:rsid w:val="00FA21E2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D796F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ntrat4">
    <w:name w:val="heading 4"/>
    <w:basedOn w:val="prastasis"/>
    <w:next w:val="Pagrindinistekstas"/>
    <w:link w:val="Antrat4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Antrat5">
    <w:name w:val="heading 5"/>
    <w:basedOn w:val="prastasis"/>
    <w:next w:val="Pagrindinistekstas"/>
    <w:link w:val="Antrat5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Antrat6">
    <w:name w:val="heading 6"/>
    <w:basedOn w:val="prastasis"/>
    <w:next w:val="Pagrindinistekstas"/>
    <w:link w:val="Antrat6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7">
    <w:name w:val="heading 7"/>
    <w:basedOn w:val="prastasis"/>
    <w:next w:val="Pagrindinistekstas"/>
    <w:link w:val="Antrat7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8">
    <w:name w:val="heading 8"/>
    <w:basedOn w:val="prastasis"/>
    <w:next w:val="Pagrindinistekstas"/>
    <w:link w:val="Antrat8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9">
    <w:name w:val="heading 9"/>
    <w:basedOn w:val="prastasis"/>
    <w:next w:val="Pagrindinistekstas"/>
    <w:link w:val="Antrat9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link w:val="AntratDiagrama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0363A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50363A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Pagrindinistekstas">
    <w:name w:val="Body Text"/>
    <w:basedOn w:val="prastasis"/>
    <w:link w:val="PagrindinistekstasDiagrama"/>
    <w:semiHidden/>
    <w:unhideWhenUsed/>
    <w:qFormat/>
    <w:rsid w:val="0050363A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semiHidden/>
    <w:rsid w:val="0050363A"/>
    <w:rPr>
      <w:sz w:val="24"/>
      <w:szCs w:val="24"/>
      <w:lang w:val="en-US"/>
    </w:rPr>
  </w:style>
  <w:style w:type="paragraph" w:customStyle="1" w:styleId="msonormal0">
    <w:name w:val="msonormal"/>
    <w:basedOn w:val="prastasis"/>
    <w:rsid w:val="005036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uslapioinaostekstas">
    <w:name w:val="footnote text"/>
    <w:basedOn w:val="prastasis"/>
    <w:link w:val="PuslapioinaostekstasDiagrama"/>
    <w:uiPriority w:val="9"/>
    <w:semiHidden/>
    <w:unhideWhenUsed/>
    <w:qFormat/>
    <w:rsid w:val="0050363A"/>
    <w:pPr>
      <w:spacing w:after="200" w:line="240" w:lineRule="auto"/>
    </w:pPr>
    <w:rPr>
      <w:sz w:val="24"/>
      <w:szCs w:val="24"/>
      <w:lang w:val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"/>
    <w:semiHidden/>
    <w:rsid w:val="0050363A"/>
    <w:rPr>
      <w:sz w:val="24"/>
      <w:szCs w:val="24"/>
      <w:lang w:val="en-US"/>
    </w:rPr>
  </w:style>
  <w:style w:type="character" w:customStyle="1" w:styleId="AntratDiagrama">
    <w:name w:val="Antraštė Diagrama"/>
    <w:basedOn w:val="Numatytasispastraiposriftas"/>
    <w:link w:val="Antrat"/>
    <w:locked/>
    <w:rsid w:val="0050363A"/>
    <w:rPr>
      <w:i/>
      <w:iCs/>
      <w:color w:val="44546A" w:themeColor="text2"/>
      <w:sz w:val="18"/>
      <w:szCs w:val="18"/>
      <w:lang w:val="lt-LT"/>
    </w:rPr>
  </w:style>
  <w:style w:type="paragraph" w:styleId="Pavadinimas">
    <w:name w:val="Title"/>
    <w:basedOn w:val="prastasis"/>
    <w:next w:val="Pagrindinistekstas"/>
    <w:link w:val="PavadinimasDiagrama"/>
    <w:qFormat/>
    <w:rsid w:val="0050363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PavadinimasDiagrama">
    <w:name w:val="Pavadinimas Diagrama"/>
    <w:basedOn w:val="Numatytasispastraiposriftas"/>
    <w:link w:val="Pavadinimas"/>
    <w:rsid w:val="0050363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Paantrat">
    <w:name w:val="Subtitle"/>
    <w:basedOn w:val="Pavadinimas"/>
    <w:next w:val="Pagrindinistekstas"/>
    <w:link w:val="PaantratDiagrama"/>
    <w:qFormat/>
    <w:rsid w:val="0050363A"/>
    <w:pPr>
      <w:spacing w:before="240"/>
    </w:pPr>
    <w:rPr>
      <w:sz w:val="30"/>
      <w:szCs w:val="30"/>
    </w:rPr>
  </w:style>
  <w:style w:type="character" w:customStyle="1" w:styleId="PaantratDiagrama">
    <w:name w:val="Paantraštė Diagrama"/>
    <w:basedOn w:val="Numatytasispastraiposriftas"/>
    <w:link w:val="Paantrat"/>
    <w:rsid w:val="0050363A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styleId="Data">
    <w:name w:val="Date"/>
    <w:next w:val="Pagrindinistekstas"/>
    <w:link w:val="DataDiagrama"/>
    <w:semiHidden/>
    <w:unhideWhenUsed/>
    <w:qFormat/>
    <w:rsid w:val="0050363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aDiagrama">
    <w:name w:val="Data Diagrama"/>
    <w:basedOn w:val="Numatytasispastraiposriftas"/>
    <w:link w:val="Data"/>
    <w:semiHidden/>
    <w:rsid w:val="0050363A"/>
    <w:rPr>
      <w:sz w:val="24"/>
      <w:szCs w:val="24"/>
      <w:lang w:val="en-US"/>
    </w:rPr>
  </w:style>
  <w:style w:type="paragraph" w:styleId="Tekstoblokas">
    <w:name w:val="Block Text"/>
    <w:basedOn w:val="Pagrindinistekstas"/>
    <w:next w:val="Pagrindinistekstas"/>
    <w:uiPriority w:val="9"/>
    <w:semiHidden/>
    <w:unhideWhenUsed/>
    <w:qFormat/>
    <w:rsid w:val="0050363A"/>
    <w:pPr>
      <w:spacing w:before="100" w:after="100"/>
      <w:ind w:left="480" w:right="480"/>
    </w:pPr>
  </w:style>
  <w:style w:type="paragraph" w:styleId="Bibliografija">
    <w:name w:val="Bibliography"/>
    <w:basedOn w:val="prastasis"/>
    <w:semiHidden/>
    <w:unhideWhenUsed/>
    <w:qFormat/>
    <w:rsid w:val="0050363A"/>
    <w:pPr>
      <w:spacing w:after="200" w:line="240" w:lineRule="auto"/>
    </w:pPr>
    <w:rPr>
      <w:sz w:val="24"/>
      <w:szCs w:val="24"/>
      <w:lang w:val="en-US"/>
    </w:rPr>
  </w:style>
  <w:style w:type="paragraph" w:styleId="Turinioantrat">
    <w:name w:val="TOC Heading"/>
    <w:basedOn w:val="Antrat1"/>
    <w:next w:val="Pagrindinistekstas"/>
    <w:uiPriority w:val="39"/>
    <w:semiHidden/>
    <w:unhideWhenUsed/>
    <w:qFormat/>
    <w:rsid w:val="0050363A"/>
    <w:pPr>
      <w:spacing w:line="256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50363A"/>
  </w:style>
  <w:style w:type="paragraph" w:customStyle="1" w:styleId="Compact">
    <w:name w:val="Compact"/>
    <w:basedOn w:val="Pagrindinistekstas"/>
    <w:qFormat/>
    <w:rsid w:val="0050363A"/>
    <w:pPr>
      <w:spacing w:before="36" w:after="36"/>
    </w:pPr>
  </w:style>
  <w:style w:type="paragraph" w:customStyle="1" w:styleId="Author">
    <w:name w:val="Author"/>
    <w:next w:val="Pagrindinistekstas"/>
    <w:qFormat/>
    <w:rsid w:val="0050363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prastasis"/>
    <w:next w:val="Pagrindinistekstas"/>
    <w:qFormat/>
    <w:rsid w:val="0050363A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customStyle="1" w:styleId="Definition">
    <w:name w:val="Definition"/>
    <w:basedOn w:val="prastasis"/>
    <w:rsid w:val="0050363A"/>
    <w:pPr>
      <w:spacing w:after="200" w:line="240" w:lineRule="auto"/>
    </w:pPr>
    <w:rPr>
      <w:sz w:val="24"/>
      <w:szCs w:val="24"/>
      <w:lang w:val="en-US"/>
    </w:rPr>
  </w:style>
  <w:style w:type="paragraph" w:customStyle="1" w:styleId="DefinitionTerm">
    <w:name w:val="Definition Term"/>
    <w:basedOn w:val="prastasis"/>
    <w:next w:val="Definition"/>
    <w:rsid w:val="0050363A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TableCaption">
    <w:name w:val="Table Caption"/>
    <w:basedOn w:val="Antrat"/>
    <w:rsid w:val="0050363A"/>
    <w:pPr>
      <w:keepNext/>
      <w:spacing w:after="120"/>
    </w:pPr>
    <w:rPr>
      <w:iCs w:val="0"/>
      <w:color w:val="auto"/>
      <w:sz w:val="22"/>
      <w:szCs w:val="22"/>
    </w:rPr>
  </w:style>
  <w:style w:type="paragraph" w:customStyle="1" w:styleId="ImageCaption">
    <w:name w:val="Image Caption"/>
    <w:basedOn w:val="Antrat"/>
    <w:rsid w:val="0050363A"/>
    <w:pPr>
      <w:spacing w:after="120"/>
    </w:pPr>
    <w:rPr>
      <w:iCs w:val="0"/>
      <w:color w:val="auto"/>
      <w:sz w:val="22"/>
      <w:szCs w:val="22"/>
    </w:rPr>
  </w:style>
  <w:style w:type="paragraph" w:customStyle="1" w:styleId="Figure">
    <w:name w:val="Figure"/>
    <w:basedOn w:val="prastasis"/>
    <w:rsid w:val="0050363A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0363A"/>
    <w:pPr>
      <w:keepNext/>
    </w:pPr>
  </w:style>
  <w:style w:type="character" w:customStyle="1" w:styleId="VerbatimChar">
    <w:name w:val="Verbatim Char"/>
    <w:basedOn w:val="AntratDiagrama"/>
    <w:link w:val="SourceCode"/>
    <w:locked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paragraph" w:customStyle="1" w:styleId="SourceCode">
    <w:name w:val="Source Code"/>
    <w:basedOn w:val="prastasis"/>
    <w:link w:val="VerbatimChar"/>
    <w:rsid w:val="0050363A"/>
    <w:pPr>
      <w:shd w:val="clear" w:color="auto" w:fill="F8F8F8"/>
      <w:wordWrap w:val="0"/>
      <w:spacing w:after="200" w:line="240" w:lineRule="auto"/>
    </w:pPr>
    <w:rPr>
      <w:rFonts w:ascii="Consolas" w:hAnsi="Consolas"/>
      <w:i/>
      <w:iCs/>
      <w:color w:val="44546A" w:themeColor="text2"/>
      <w:sz w:val="18"/>
      <w:szCs w:val="18"/>
    </w:rPr>
  </w:style>
  <w:style w:type="character" w:styleId="Puslapioinaosnuoroda">
    <w:name w:val="footnote reference"/>
    <w:basedOn w:val="AntratDiagrama"/>
    <w:semiHidden/>
    <w:unhideWhenUsed/>
    <w:rsid w:val="0050363A"/>
    <w:rPr>
      <w:i w:val="0"/>
      <w:iCs/>
      <w:color w:val="44546A" w:themeColor="text2"/>
      <w:sz w:val="18"/>
      <w:szCs w:val="18"/>
      <w:vertAlign w:val="superscript"/>
      <w:lang w:val="lt-LT"/>
    </w:rPr>
  </w:style>
  <w:style w:type="character" w:customStyle="1" w:styleId="SectionNumber">
    <w:name w:val="Section Number"/>
    <w:basedOn w:val="AntratDiagrama"/>
    <w:rsid w:val="0050363A"/>
    <w:rPr>
      <w:i/>
      <w:iCs/>
      <w:color w:val="44546A" w:themeColor="text2"/>
      <w:sz w:val="18"/>
      <w:szCs w:val="18"/>
      <w:lang w:val="lt-LT"/>
    </w:rPr>
  </w:style>
  <w:style w:type="character" w:customStyle="1" w:styleId="KeywordTok">
    <w:name w:val="KeywordTok"/>
    <w:basedOn w:val="VerbatimChar"/>
    <w:rsid w:val="0050363A"/>
    <w:rPr>
      <w:rFonts w:ascii="Consolas" w:hAnsi="Consolas"/>
      <w:b/>
      <w:bCs w:val="0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DataTypeTok">
    <w:name w:val="DataTypeTok"/>
    <w:basedOn w:val="VerbatimChar"/>
    <w:rsid w:val="0050363A"/>
    <w:rPr>
      <w:rFonts w:ascii="Consolas" w:hAnsi="Consolas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DecValTok">
    <w:name w:val="DecVal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BaseNTok">
    <w:name w:val="BaseN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FloatTok">
    <w:name w:val="Float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ConstantTok">
    <w:name w:val="Constant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CharTok">
    <w:name w:val="Char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SpecialCharTok">
    <w:name w:val="SpecialChar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StringTok">
    <w:name w:val="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VerbatimStringTok">
    <w:name w:val="Verbatim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SpecialStringTok">
    <w:name w:val="Special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ImportTok">
    <w:name w:val="Import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CommentTok">
    <w:name w:val="CommentTok"/>
    <w:basedOn w:val="VerbatimChar"/>
    <w:rsid w:val="0050363A"/>
    <w:rPr>
      <w:rFonts w:ascii="Consolas" w:hAnsi="Consolas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DocumentationTok">
    <w:name w:val="Document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nnotationTok">
    <w:name w:val="Annot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CommentVarTok">
    <w:name w:val="CommentVar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OtherTok">
    <w:name w:val="OtherTok"/>
    <w:basedOn w:val="VerbatimChar"/>
    <w:rsid w:val="0050363A"/>
    <w:rPr>
      <w:rFonts w:ascii="Consolas" w:hAnsi="Consolas"/>
      <w:i/>
      <w:iCs/>
      <w:color w:val="8F5902"/>
      <w:sz w:val="18"/>
      <w:szCs w:val="18"/>
      <w:shd w:val="clear" w:color="auto" w:fill="F8F8F8"/>
      <w:lang w:val="lt-LT"/>
    </w:rPr>
  </w:style>
  <w:style w:type="character" w:customStyle="1" w:styleId="FunctionTok">
    <w:name w:val="Function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VariableTok">
    <w:name w:val="Variable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ControlFlowTok">
    <w:name w:val="ControlFlowTok"/>
    <w:basedOn w:val="VerbatimChar"/>
    <w:rsid w:val="0050363A"/>
    <w:rPr>
      <w:rFonts w:ascii="Consolas" w:hAnsi="Consolas"/>
      <w:b/>
      <w:bCs w:val="0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OperatorTok">
    <w:name w:val="OperatorTok"/>
    <w:basedOn w:val="VerbatimChar"/>
    <w:rsid w:val="0050363A"/>
    <w:rPr>
      <w:rFonts w:ascii="Consolas" w:hAnsi="Consolas"/>
      <w:b/>
      <w:bCs w:val="0"/>
      <w:i/>
      <w:iCs/>
      <w:color w:val="CE5C00"/>
      <w:sz w:val="18"/>
      <w:szCs w:val="18"/>
      <w:shd w:val="clear" w:color="auto" w:fill="F8F8F8"/>
      <w:lang w:val="lt-LT"/>
    </w:rPr>
  </w:style>
  <w:style w:type="character" w:customStyle="1" w:styleId="BuiltInTok">
    <w:name w:val="BuiltIn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ExtensionTok">
    <w:name w:val="Extension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PreprocessorTok">
    <w:name w:val="PreprocessorTok"/>
    <w:basedOn w:val="VerbatimChar"/>
    <w:rsid w:val="0050363A"/>
    <w:rPr>
      <w:rFonts w:ascii="Consolas" w:hAnsi="Consolas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ttributeTok">
    <w:name w:val="AttributeTok"/>
    <w:basedOn w:val="VerbatimChar"/>
    <w:rsid w:val="0050363A"/>
    <w:rPr>
      <w:rFonts w:ascii="Consolas" w:hAnsi="Consolas"/>
      <w:i/>
      <w:iCs/>
      <w:color w:val="C4A000"/>
      <w:sz w:val="18"/>
      <w:szCs w:val="18"/>
      <w:shd w:val="clear" w:color="auto" w:fill="F8F8F8"/>
      <w:lang w:val="lt-LT"/>
    </w:rPr>
  </w:style>
  <w:style w:type="character" w:customStyle="1" w:styleId="RegionMarkerTok">
    <w:name w:val="RegionMarker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InformationTok">
    <w:name w:val="Inform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WarningTok">
    <w:name w:val="Warning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lertTok">
    <w:name w:val="AlertTok"/>
    <w:basedOn w:val="VerbatimChar"/>
    <w:rsid w:val="0050363A"/>
    <w:rPr>
      <w:rFonts w:ascii="Consolas" w:hAnsi="Consolas"/>
      <w:i/>
      <w:iCs/>
      <w:color w:val="EF2929"/>
      <w:sz w:val="18"/>
      <w:szCs w:val="18"/>
      <w:shd w:val="clear" w:color="auto" w:fill="F8F8F8"/>
      <w:lang w:val="lt-LT"/>
    </w:rPr>
  </w:style>
  <w:style w:type="character" w:customStyle="1" w:styleId="ErrorTok">
    <w:name w:val="ErrorTok"/>
    <w:basedOn w:val="VerbatimChar"/>
    <w:rsid w:val="0050363A"/>
    <w:rPr>
      <w:rFonts w:ascii="Consolas" w:hAnsi="Consolas"/>
      <w:b/>
      <w:bCs w:val="0"/>
      <w:i/>
      <w:iCs/>
      <w:color w:val="A40000"/>
      <w:sz w:val="18"/>
      <w:szCs w:val="18"/>
      <w:shd w:val="clear" w:color="auto" w:fill="F8F8F8"/>
      <w:lang w:val="lt-LT"/>
    </w:rPr>
  </w:style>
  <w:style w:type="character" w:customStyle="1" w:styleId="NormalTok">
    <w:name w:val="Normal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table" w:customStyle="1" w:styleId="Table">
    <w:name w:val="Table"/>
    <w:semiHidden/>
    <w:qFormat/>
    <w:rsid w:val="0050363A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8943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4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67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65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62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3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72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s://www.kaggle.com/kumarajarshi/life-expectancy-who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24</Pages>
  <Words>3100</Words>
  <Characters>17676</Characters>
  <Application>Microsoft Office Word</Application>
  <DocSecurity>0</DocSecurity>
  <Lines>147</Lines>
  <Paragraphs>41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28</cp:revision>
  <cp:lastPrinted>2021-12-10T09:10:00Z</cp:lastPrinted>
  <dcterms:created xsi:type="dcterms:W3CDTF">2019-12-19T14:47:00Z</dcterms:created>
  <dcterms:modified xsi:type="dcterms:W3CDTF">2021-12-10T09:55:00Z</dcterms:modified>
</cp:coreProperties>
</file>